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86ED7" w14:textId="090DD38F" w:rsidR="00C12059" w:rsidRDefault="00C12059" w:rsidP="00C12059">
      <w:pPr>
        <w:rPr>
          <w:rFonts w:ascii="Calibri Light" w:hAnsi="Calibri Light" w:cs="Calibri Light"/>
          <w:b/>
          <w:color w:val="565555"/>
          <w:sz w:val="28"/>
          <w:szCs w:val="28"/>
          <w:lang w:val="en-GB" w:eastAsia="en-GB"/>
        </w:rPr>
      </w:pPr>
      <w:bookmarkStart w:id="0" w:name="_GoBack"/>
      <w:bookmarkEnd w:id="0"/>
      <w:r w:rsidRPr="00C12059">
        <w:rPr>
          <w:rFonts w:ascii="Calibri Light" w:hAnsi="Calibri Light" w:cs="Calibri Light"/>
          <w:b/>
          <w:color w:val="565555"/>
          <w:sz w:val="22"/>
          <w:szCs w:val="22"/>
          <w:lang w:val="en-GB" w:eastAsia="en-GB"/>
        </w:rPr>
        <w:t>For use with components that are assessed through the achievement continuum</w:t>
      </w:r>
      <w:r>
        <w:rPr>
          <w:rFonts w:ascii="Calibri Light" w:hAnsi="Calibri Light" w:cs="Calibri Light"/>
          <w:b/>
          <w:color w:val="565555"/>
          <w:sz w:val="22"/>
          <w:szCs w:val="22"/>
          <w:lang w:val="en-GB" w:eastAsia="en-GB"/>
        </w:rPr>
        <w:t xml:space="preserve">. </w:t>
      </w:r>
      <w:r w:rsidRPr="00C12059">
        <w:rPr>
          <w:rFonts w:ascii="Calibri Light" w:hAnsi="Calibri Light" w:cs="Calibri Light"/>
          <w:b/>
          <w:color w:val="565555"/>
          <w:sz w:val="22"/>
          <w:szCs w:val="22"/>
          <w:lang w:val="en-GB" w:eastAsia="en-GB"/>
        </w:rPr>
        <w:t>This MUST be retained with each learner portfolio of evidence</w:t>
      </w:r>
      <w:r w:rsidRPr="00C12059">
        <w:rPr>
          <w:rFonts w:ascii="Calibri Light" w:hAnsi="Calibri Light" w:cs="Calibri Light"/>
          <w:b/>
          <w:color w:val="565555"/>
          <w:sz w:val="28"/>
          <w:szCs w:val="28"/>
          <w:lang w:val="en-GB" w:eastAsia="en-GB"/>
        </w:rPr>
        <w:t xml:space="preserve"> </w:t>
      </w:r>
    </w:p>
    <w:p w14:paraId="050480DA" w14:textId="6A6A0F73" w:rsidR="00411172" w:rsidRPr="00956550" w:rsidRDefault="00311623" w:rsidP="00C12059">
      <w:pPr>
        <w:rPr>
          <w:rFonts w:ascii="Calibri Light" w:hAnsi="Calibri Light" w:cs="Calibri Light"/>
          <w:b/>
          <w:color w:val="565555"/>
          <w:sz w:val="28"/>
          <w:szCs w:val="28"/>
          <w:lang w:val="en-GB" w:eastAsia="en-GB"/>
        </w:rPr>
      </w:pPr>
      <w:r>
        <w:rPr>
          <w:rFonts w:ascii="Calibri Light" w:hAnsi="Calibri Light" w:cs="Calibri Light"/>
          <w:b/>
          <w:noProof/>
          <w:color w:val="565555"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DF9954" wp14:editId="3355659A">
                <wp:simplePos x="0" y="0"/>
                <wp:positionH relativeFrom="column">
                  <wp:posOffset>7467600</wp:posOffset>
                </wp:positionH>
                <wp:positionV relativeFrom="paragraph">
                  <wp:posOffset>184149</wp:posOffset>
                </wp:positionV>
                <wp:extent cx="2571750" cy="145732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0" cy="14573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BBC1697" w14:textId="4D66269F" w:rsidR="00311623" w:rsidRPr="00311623" w:rsidRDefault="00311623" w:rsidP="00311623">
                            <w:pPr>
                              <w:tabs>
                                <w:tab w:val="left" w:pos="1500"/>
                              </w:tabs>
                              <w:spacing w:before="120" w:after="120"/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565555"/>
                              </w:rPr>
                            </w:pPr>
                            <w:r w:rsidRPr="00311623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565555"/>
                              </w:rPr>
                              <w:t>Details of learner’s achievement</w:t>
                            </w:r>
                          </w:p>
                          <w:p w14:paraId="39BB8343" w14:textId="77777777" w:rsidR="00311623" w:rsidRPr="00311623" w:rsidRDefault="00311623" w:rsidP="00311623">
                            <w:pPr>
                              <w:tabs>
                                <w:tab w:val="left" w:pos="1500"/>
                              </w:tabs>
                              <w:spacing w:before="120" w:after="120"/>
                              <w:rPr>
                                <w:rFonts w:ascii="Calibri Light" w:hAnsi="Calibri Light" w:cs="Calibri Light"/>
                                <w:color w:val="565555"/>
                              </w:rPr>
                            </w:pPr>
                            <w:r w:rsidRPr="00311623">
                              <w:rPr>
                                <w:rFonts w:ascii="Calibri Light" w:hAnsi="Calibri Light" w:cs="Calibri Light"/>
                                <w:color w:val="565555"/>
                              </w:rPr>
                              <w:t>Assessment judgements should be recorded on the transcript and indicate the stage on the continuum at which the learner has achieved the standard</w:t>
                            </w:r>
                          </w:p>
                          <w:p w14:paraId="141B5D26" w14:textId="77777777" w:rsidR="00311623" w:rsidRDefault="0031162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DF995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88pt;margin-top:14.5pt;width:202.5pt;height:114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" fillcolor="white [3212]" strokecolor="white [3212]" strokeweight=".5pt">
                <v:textbox>
                  <w:txbxContent>
                    <w:p w14:paraId="3BBC1697" w14:textId="4D66269F" w:rsidR="00311623" w:rsidRPr="00311623" w:rsidRDefault="00311623" w:rsidP="00311623">
                      <w:pPr>
                        <w:tabs>
                          <w:tab w:val="left" w:pos="1500"/>
                        </w:tabs>
                        <w:spacing w:before="120" w:after="120"/>
                        <w:rPr>
                          <w:rFonts w:ascii="Calibri Light" w:hAnsi="Calibri Light" w:cs="Calibri Light"/>
                          <w:b/>
                          <w:bCs/>
                          <w:color w:val="565555"/>
                        </w:rPr>
                      </w:pPr>
                      <w:r w:rsidRPr="00311623">
                        <w:rPr>
                          <w:rFonts w:ascii="Calibri Light" w:hAnsi="Calibri Light" w:cs="Calibri Light"/>
                          <w:b/>
                          <w:bCs/>
                          <w:color w:val="565555"/>
                        </w:rPr>
                        <w:t>Details of learner’s achievement</w:t>
                      </w:r>
                    </w:p>
                    <w:p w14:paraId="39BB8343" w14:textId="77777777" w:rsidR="00311623" w:rsidRPr="00311623" w:rsidRDefault="00311623" w:rsidP="00311623">
                      <w:pPr>
                        <w:tabs>
                          <w:tab w:val="left" w:pos="1500"/>
                        </w:tabs>
                        <w:spacing w:before="120" w:after="120"/>
                        <w:rPr>
                          <w:rFonts w:ascii="Calibri Light" w:hAnsi="Calibri Light" w:cs="Calibri Light"/>
                          <w:color w:val="565555"/>
                        </w:rPr>
                      </w:pPr>
                      <w:r w:rsidRPr="00311623">
                        <w:rPr>
                          <w:rFonts w:ascii="Calibri Light" w:hAnsi="Calibri Light" w:cs="Calibri Light"/>
                          <w:color w:val="565555"/>
                        </w:rPr>
                        <w:t>Assessment judgements should be recorded on the transcript and indicate the stage on the continuum at which the learner has achieved the standard</w:t>
                      </w:r>
                    </w:p>
                    <w:p w14:paraId="141B5D26" w14:textId="77777777" w:rsidR="00311623" w:rsidRDefault="00311623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1194" w:type="dxa"/>
        <w:tblLook w:val="04A0" w:firstRow="1" w:lastRow="0" w:firstColumn="1" w:lastColumn="0" w:noHBand="0" w:noVBand="1"/>
      </w:tblPr>
      <w:tblGrid>
        <w:gridCol w:w="3397"/>
        <w:gridCol w:w="7797"/>
      </w:tblGrid>
      <w:tr w:rsidR="00311623" w14:paraId="1B1E1C29" w14:textId="77777777" w:rsidTr="00311623">
        <w:tc>
          <w:tcPr>
            <w:tcW w:w="3397" w:type="dxa"/>
            <w:shd w:val="clear" w:color="auto" w:fill="565555"/>
            <w:vAlign w:val="center"/>
          </w:tcPr>
          <w:p w14:paraId="6CB87879" w14:textId="22B4D340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Learner name</w:t>
            </w:r>
          </w:p>
        </w:tc>
        <w:tc>
          <w:tcPr>
            <w:tcW w:w="7797" w:type="dxa"/>
          </w:tcPr>
          <w:p w14:paraId="065478F2" w14:textId="0C1069D3" w:rsidR="00311623" w:rsidRDefault="00311623" w:rsidP="00311623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11623" w14:paraId="09B9F001" w14:textId="77777777" w:rsidTr="00311623">
        <w:tc>
          <w:tcPr>
            <w:tcW w:w="3397" w:type="dxa"/>
            <w:shd w:val="clear" w:color="auto" w:fill="565555"/>
            <w:vAlign w:val="center"/>
          </w:tcPr>
          <w:p w14:paraId="2A2FE4D1" w14:textId="52254A9A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ULN</w:t>
            </w:r>
          </w:p>
        </w:tc>
        <w:tc>
          <w:tcPr>
            <w:tcW w:w="7797" w:type="dxa"/>
          </w:tcPr>
          <w:p w14:paraId="6D2B1959" w14:textId="7BF2BC54" w:rsidR="00311623" w:rsidRDefault="00311623" w:rsidP="00311623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11623" w14:paraId="53689329" w14:textId="77777777" w:rsidTr="00311623">
        <w:tc>
          <w:tcPr>
            <w:tcW w:w="3397" w:type="dxa"/>
            <w:shd w:val="clear" w:color="auto" w:fill="565555"/>
            <w:vAlign w:val="center"/>
          </w:tcPr>
          <w:p w14:paraId="1ECDDC27" w14:textId="1E69597B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Component title</w:t>
            </w:r>
          </w:p>
        </w:tc>
        <w:tc>
          <w:tcPr>
            <w:tcW w:w="7797" w:type="dxa"/>
          </w:tcPr>
          <w:p w14:paraId="3D3901F9" w14:textId="0A69FAF9" w:rsidR="00311623" w:rsidRDefault="00311623" w:rsidP="00311623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11623" w14:paraId="03948406" w14:textId="77777777" w:rsidTr="00311623">
        <w:tc>
          <w:tcPr>
            <w:tcW w:w="3397" w:type="dxa"/>
            <w:shd w:val="clear" w:color="auto" w:fill="565555"/>
            <w:vAlign w:val="center"/>
          </w:tcPr>
          <w:p w14:paraId="05884D75" w14:textId="7279BE3B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Ofqual component reference no</w:t>
            </w:r>
            <w:r w:rsidR="00C12059">
              <w:rPr>
                <w:rFonts w:ascii="Calibri Light" w:hAnsi="Calibri Light" w:cs="Calibri Light"/>
                <w:color w:val="FFFFFF" w:themeColor="background1"/>
              </w:rPr>
              <w:t>.</w:t>
            </w:r>
          </w:p>
        </w:tc>
        <w:tc>
          <w:tcPr>
            <w:tcW w:w="7797" w:type="dxa"/>
          </w:tcPr>
          <w:p w14:paraId="6DE27F82" w14:textId="5A8398C3" w:rsidR="00311623" w:rsidRDefault="00311623" w:rsidP="00311623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11623" w14:paraId="0C74BC5A" w14:textId="77777777" w:rsidTr="00311623">
        <w:tc>
          <w:tcPr>
            <w:tcW w:w="3397" w:type="dxa"/>
            <w:shd w:val="clear" w:color="auto" w:fill="565555"/>
            <w:vAlign w:val="center"/>
          </w:tcPr>
          <w:p w14:paraId="5AF8F372" w14:textId="6C4CC414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Credit value</w:t>
            </w:r>
          </w:p>
        </w:tc>
        <w:tc>
          <w:tcPr>
            <w:tcW w:w="7797" w:type="dxa"/>
          </w:tcPr>
          <w:p w14:paraId="73999DC3" w14:textId="59102219" w:rsidR="00311623" w:rsidRDefault="00311623" w:rsidP="00311623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11623" w14:paraId="67E9FAB2" w14:textId="77777777" w:rsidTr="00311623">
        <w:tc>
          <w:tcPr>
            <w:tcW w:w="3397" w:type="dxa"/>
            <w:shd w:val="clear" w:color="auto" w:fill="565555"/>
            <w:vAlign w:val="center"/>
          </w:tcPr>
          <w:p w14:paraId="6CA46967" w14:textId="5243AA1F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Linked qualification</w:t>
            </w:r>
          </w:p>
        </w:tc>
        <w:tc>
          <w:tcPr>
            <w:tcW w:w="7797" w:type="dxa"/>
          </w:tcPr>
          <w:p w14:paraId="756A7B58" w14:textId="1BA03881" w:rsidR="00311623" w:rsidRDefault="00311623" w:rsidP="00311623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14:paraId="4B24EF64" w14:textId="77777777" w:rsidR="00311623" w:rsidRDefault="00311623" w:rsidP="00311623">
      <w:pPr>
        <w:pStyle w:val="UnitText"/>
        <w:rPr>
          <w:b/>
        </w:rPr>
      </w:pPr>
    </w:p>
    <w:p w14:paraId="59B7548A" w14:textId="77777777" w:rsidR="00B83CCB" w:rsidRDefault="00B83CCB" w:rsidP="0031162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p w14:paraId="66FA5A25" w14:textId="77777777" w:rsidR="00B83CCB" w:rsidRDefault="00B83CCB" w:rsidP="0031162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p w14:paraId="7C0889DA" w14:textId="621E740E" w:rsidR="00311623" w:rsidRDefault="00311623" w:rsidP="0031162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  <w:r w:rsidRPr="00311623">
        <w:rPr>
          <w:rFonts w:ascii="Calibri Light" w:hAnsi="Calibri Light" w:cs="Calibri Light"/>
          <w:b/>
          <w:color w:val="565555"/>
          <w:lang w:val="en-US"/>
        </w:rPr>
        <w:t>Standard</w:t>
      </w:r>
    </w:p>
    <w:p w14:paraId="45573173" w14:textId="3D10E5FD" w:rsidR="00311623" w:rsidRDefault="00311623" w:rsidP="0031162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tbl>
      <w:tblPr>
        <w:tblStyle w:val="TableGrid"/>
        <w:tblpPr w:leftFromText="180" w:rightFromText="180" w:vertAnchor="text" w:horzAnchor="margin" w:tblpY="39"/>
        <w:tblW w:w="15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14600"/>
      </w:tblGrid>
      <w:tr w:rsidR="00311623" w:rsidRPr="000662EF" w14:paraId="4820FEB2" w14:textId="77777777" w:rsidTr="00311623">
        <w:trPr>
          <w:trHeight w:val="376"/>
        </w:trPr>
        <w:tc>
          <w:tcPr>
            <w:tcW w:w="421" w:type="dxa"/>
            <w:shd w:val="clear" w:color="auto" w:fill="565555"/>
          </w:tcPr>
          <w:p w14:paraId="215550A1" w14:textId="77777777" w:rsidR="00311623" w:rsidRPr="004D1FD8" w:rsidRDefault="00311623" w:rsidP="003531B9">
            <w:pPr>
              <w:pStyle w:val="UnitTex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1</w:t>
            </w:r>
          </w:p>
        </w:tc>
        <w:tc>
          <w:tcPr>
            <w:tcW w:w="14600" w:type="dxa"/>
          </w:tcPr>
          <w:p w14:paraId="6102EBE8" w14:textId="77777777" w:rsidR="00311623" w:rsidRPr="000662EF" w:rsidRDefault="00311623" w:rsidP="003531B9">
            <w:pPr>
              <w:pStyle w:val="UnitText"/>
            </w:pPr>
            <w:r w:rsidRPr="00311623">
              <w:rPr>
                <w:rFonts w:ascii="Calibri Light" w:hAnsi="Calibri Light" w:cs="Calibri Light"/>
                <w:b/>
                <w:color w:val="565555"/>
                <w:lang w:val="en-US"/>
              </w:rPr>
              <w:t>The learner will:</w:t>
            </w:r>
            <w:r>
              <w:t xml:space="preserve"> </w:t>
            </w:r>
          </w:p>
        </w:tc>
      </w:tr>
    </w:tbl>
    <w:p w14:paraId="4C53F340" w14:textId="77777777" w:rsidR="00311623" w:rsidRPr="00311623" w:rsidRDefault="00311623" w:rsidP="0031162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"/>
        <w:gridCol w:w="4763"/>
        <w:gridCol w:w="5050"/>
        <w:gridCol w:w="5055"/>
      </w:tblGrid>
      <w:tr w:rsidR="00311623" w14:paraId="14D7D6E2" w14:textId="77777777" w:rsidTr="00EC0333">
        <w:trPr>
          <w:trHeight w:val="482"/>
        </w:trPr>
        <w:tc>
          <w:tcPr>
            <w:tcW w:w="5285" w:type="dxa"/>
            <w:gridSpan w:val="2"/>
            <w:shd w:val="clear" w:color="auto" w:fill="565555"/>
          </w:tcPr>
          <w:p w14:paraId="58E19E1F" w14:textId="5556B7D2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The learner must know/be able to</w:t>
            </w:r>
          </w:p>
        </w:tc>
        <w:tc>
          <w:tcPr>
            <w:tcW w:w="5050" w:type="dxa"/>
            <w:shd w:val="clear" w:color="auto" w:fill="565555"/>
          </w:tcPr>
          <w:p w14:paraId="627C02D8" w14:textId="3368C4E8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Assessor </w:t>
            </w:r>
            <w:r>
              <w:rPr>
                <w:rFonts w:ascii="Calibri Light" w:hAnsi="Calibri Light" w:cs="Calibri Light"/>
                <w:color w:val="FFFFFF" w:themeColor="background1"/>
              </w:rPr>
              <w:t>s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tatement</w:t>
            </w:r>
          </w:p>
        </w:tc>
        <w:tc>
          <w:tcPr>
            <w:tcW w:w="5055" w:type="dxa"/>
            <w:shd w:val="clear" w:color="auto" w:fill="565555"/>
          </w:tcPr>
          <w:p w14:paraId="4A8614C6" w14:textId="78C8F8A1" w:rsidR="00311623" w:rsidRPr="00311623" w:rsidRDefault="00311623" w:rsidP="0031162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Achievement </w:t>
            </w:r>
            <w:r>
              <w:rPr>
                <w:rFonts w:ascii="Calibri Light" w:hAnsi="Calibri Light" w:cs="Calibri Light"/>
                <w:color w:val="FFFFFF" w:themeColor="background1"/>
              </w:rPr>
              <w:t>c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ontinuum </w:t>
            </w:r>
            <w:r>
              <w:rPr>
                <w:rFonts w:ascii="Calibri Light" w:hAnsi="Calibri Light" w:cs="Calibri Light"/>
                <w:color w:val="FFFFFF" w:themeColor="background1"/>
              </w:rPr>
              <w:t>s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tage</w:t>
            </w:r>
            <w:r w:rsidR="004537A3">
              <w:rPr>
                <w:rFonts w:ascii="Calibri Light" w:hAnsi="Calibri Light" w:cs="Calibri Light"/>
                <w:color w:val="FFFFFF" w:themeColor="background1"/>
              </w:rPr>
              <w:br/>
            </w:r>
            <w:r w:rsidR="004537A3" w:rsidRPr="004537A3">
              <w:rPr>
                <w:rFonts w:ascii="Calibri Light" w:hAnsi="Calibri Light" w:cs="Calibri Light"/>
                <w:i/>
                <w:iCs/>
                <w:color w:val="FFFFFF" w:themeColor="background1"/>
              </w:rPr>
              <w:t>(Select an item from drop down list)</w:t>
            </w:r>
          </w:p>
        </w:tc>
      </w:tr>
      <w:tr w:rsidR="00EC0333" w14:paraId="11C1851B" w14:textId="77777777" w:rsidTr="00EC0333">
        <w:tc>
          <w:tcPr>
            <w:tcW w:w="522" w:type="dxa"/>
            <w:shd w:val="clear" w:color="auto" w:fill="565555"/>
          </w:tcPr>
          <w:p w14:paraId="4BD43A4A" w14:textId="6BAC44FC" w:rsidR="00EC0333" w:rsidRPr="0031162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1.a</w:t>
            </w:r>
          </w:p>
        </w:tc>
        <w:tc>
          <w:tcPr>
            <w:tcW w:w="4763" w:type="dxa"/>
          </w:tcPr>
          <w:p w14:paraId="375B659B" w14:textId="0D95EDE6" w:rsidR="00EC0333" w:rsidRPr="0031162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tc>
          <w:tcPr>
            <w:tcW w:w="5050" w:type="dxa"/>
          </w:tcPr>
          <w:p w14:paraId="4855CC6A" w14:textId="77777777" w:rsidR="00EC0333" w:rsidRPr="0031162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sdt>
          <w:sdtPr>
            <w:rPr>
              <w:rFonts w:ascii="Calibri Light" w:hAnsi="Calibri Light" w:cs="Calibri Light"/>
              <w:color w:val="565555"/>
            </w:rPr>
            <w:id w:val="-775562351"/>
            <w:placeholder>
              <w:docPart w:val="D93E94452FA747488BFE9F2B911D589B"/>
            </w:placeholder>
            <w:showingPlcHdr/>
            <w:dropDownList>
              <w:listItem w:value="Choose an item."/>
              <w:listItem w:displayText="1. Encounter" w:value="1. Encounter"/>
              <w:listItem w:displayText="2. Early Awareness" w:value="2. Early Awareness"/>
              <w:listItem w:displayText="3. Interest" w:value="3. Interest"/>
              <w:listItem w:displayText="4. Supported Participation" w:value="4. Supported Participation"/>
              <w:listItem w:displayText="5. Active Involvement" w:value="5. Active Involvement"/>
              <w:listItem w:displayText="6. Development" w:value="6. Development"/>
              <w:listItem w:displayText="7. Exploration" w:value="7. Exploration"/>
              <w:listItem w:displayText="8. Initiation" w:value="8. Initiation"/>
              <w:listItem w:displayText="9. Consolidation" w:value="9. Consolidation"/>
              <w:listItem w:displayText="10. Application" w:value="10. Application"/>
            </w:dropDownList>
          </w:sdtPr>
          <w:sdtEndPr/>
          <w:sdtContent>
            <w:tc>
              <w:tcPr>
                <w:tcW w:w="5055" w:type="dxa"/>
              </w:tcPr>
              <w:p w14:paraId="1E8FE7EF" w14:textId="355D7788" w:rsidR="00EC0333" w:rsidRPr="00EC0333" w:rsidRDefault="00EC0333" w:rsidP="00EC0333">
                <w:pPr>
                  <w:tabs>
                    <w:tab w:val="left" w:pos="1500"/>
                  </w:tabs>
                  <w:spacing w:before="120" w:after="120"/>
                  <w:rPr>
                    <w:rFonts w:ascii="Calibri Light" w:hAnsi="Calibri Light" w:cs="Calibri Light"/>
                    <w:color w:val="565555"/>
                  </w:rPr>
                </w:pPr>
                <w:r w:rsidRPr="00EC0333">
                  <w:rPr>
                    <w:rFonts w:ascii="Calibri Light" w:hAnsi="Calibri Light" w:cs="Calibri Light"/>
                    <w:color w:val="565555"/>
                  </w:rPr>
                  <w:t>Choose an item.</w:t>
                </w:r>
              </w:p>
            </w:tc>
          </w:sdtContent>
        </w:sdt>
      </w:tr>
      <w:tr w:rsidR="00EC0333" w14:paraId="43FCF804" w14:textId="77777777" w:rsidTr="00EC0333">
        <w:tc>
          <w:tcPr>
            <w:tcW w:w="522" w:type="dxa"/>
            <w:shd w:val="clear" w:color="auto" w:fill="565555"/>
          </w:tcPr>
          <w:p w14:paraId="1F024C9A" w14:textId="7A963992" w:rsidR="00EC0333" w:rsidRPr="0031162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1.b</w:t>
            </w:r>
          </w:p>
        </w:tc>
        <w:tc>
          <w:tcPr>
            <w:tcW w:w="4763" w:type="dxa"/>
          </w:tcPr>
          <w:p w14:paraId="481C2903" w14:textId="745C9663" w:rsidR="00EC0333" w:rsidRPr="0031162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tc>
          <w:tcPr>
            <w:tcW w:w="5050" w:type="dxa"/>
          </w:tcPr>
          <w:p w14:paraId="7B5E2783" w14:textId="77777777" w:rsidR="00EC0333" w:rsidRPr="0031162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sdt>
          <w:sdtPr>
            <w:rPr>
              <w:rFonts w:ascii="Calibri Light" w:hAnsi="Calibri Light" w:cs="Calibri Light"/>
              <w:color w:val="565555"/>
            </w:rPr>
            <w:id w:val="-1621529204"/>
            <w:placeholder>
              <w:docPart w:val="A6A65ED518B6452CB6756B19C78E93AE"/>
            </w:placeholder>
            <w:showingPlcHdr/>
            <w:dropDownList>
              <w:listItem w:value="Choose an item."/>
              <w:listItem w:displayText="1. Encounter" w:value="1. Encounter"/>
              <w:listItem w:displayText="2. Early Awareness" w:value="2. Early Awareness"/>
              <w:listItem w:displayText="3. Interest" w:value="3. Interest"/>
              <w:listItem w:displayText="4. Supported Participation" w:value="4. Supported Participation"/>
              <w:listItem w:displayText="5. Active Involvement" w:value="5. Active Involvement"/>
              <w:listItem w:displayText="6. Development" w:value="6. Development"/>
              <w:listItem w:displayText="7. Exploration" w:value="7. Exploration"/>
              <w:listItem w:displayText="8. Initiation" w:value="8. Initiation"/>
              <w:listItem w:displayText="9. Consolidation" w:value="9. Consolidation"/>
              <w:listItem w:displayText="10. Application" w:value="10. Application"/>
            </w:dropDownList>
          </w:sdtPr>
          <w:sdtEndPr/>
          <w:sdtContent>
            <w:tc>
              <w:tcPr>
                <w:tcW w:w="5055" w:type="dxa"/>
              </w:tcPr>
              <w:p w14:paraId="661EBB1B" w14:textId="24F57E7E" w:rsidR="00EC0333" w:rsidRPr="00EC0333" w:rsidRDefault="00EC0333" w:rsidP="00EC0333">
                <w:pPr>
                  <w:tabs>
                    <w:tab w:val="left" w:pos="1500"/>
                  </w:tabs>
                  <w:spacing w:before="120" w:after="120"/>
                  <w:rPr>
                    <w:rFonts w:ascii="Calibri Light" w:hAnsi="Calibri Light" w:cs="Calibri Light"/>
                    <w:color w:val="565555"/>
                  </w:rPr>
                </w:pPr>
                <w:r w:rsidRPr="00EC0333">
                  <w:rPr>
                    <w:rFonts w:ascii="Calibri Light" w:hAnsi="Calibri Light" w:cs="Calibri Light"/>
                    <w:color w:val="565555"/>
                  </w:rPr>
                  <w:t>Choose an item.</w:t>
                </w:r>
              </w:p>
            </w:tc>
          </w:sdtContent>
        </w:sdt>
      </w:tr>
    </w:tbl>
    <w:p w14:paraId="3A8B1DFB" w14:textId="26FABBEF" w:rsidR="00411172" w:rsidRPr="004F1F20" w:rsidRDefault="00D63361" w:rsidP="00D63361">
      <w:pPr>
        <w:tabs>
          <w:tab w:val="left" w:pos="1500"/>
        </w:tabs>
        <w:spacing w:before="120" w:after="120"/>
        <w:rPr>
          <w:rFonts w:ascii="Calibri Light" w:hAnsi="Calibri Light" w:cs="Calibri Light"/>
          <w:color w:val="565555"/>
        </w:rPr>
      </w:pPr>
      <w:r w:rsidRPr="004F1F20">
        <w:rPr>
          <w:rFonts w:ascii="Calibri Light" w:hAnsi="Calibri Light" w:cs="Calibri Light"/>
          <w:color w:val="565555"/>
        </w:rPr>
        <w:br w:type="textWrapping" w:clear="all"/>
      </w:r>
    </w:p>
    <w:p w14:paraId="70AC6DC2" w14:textId="21FB962D" w:rsidR="009719E3" w:rsidRDefault="009719E3" w:rsidP="00411172">
      <w:pPr>
        <w:rPr>
          <w:rFonts w:asciiTheme="minorHAnsi" w:hAnsiTheme="minorHAnsi" w:cstheme="minorHAnsi"/>
        </w:rPr>
      </w:pPr>
    </w:p>
    <w:p w14:paraId="69D51069" w14:textId="7B8D825A" w:rsidR="00EC0333" w:rsidRDefault="00EC0333" w:rsidP="00EC033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  <w:r w:rsidRPr="00311623">
        <w:rPr>
          <w:rFonts w:ascii="Calibri Light" w:hAnsi="Calibri Light" w:cs="Calibri Light"/>
          <w:b/>
          <w:color w:val="565555"/>
          <w:lang w:val="en-US"/>
        </w:rPr>
        <w:lastRenderedPageBreak/>
        <w:t>Standard</w:t>
      </w:r>
    </w:p>
    <w:p w14:paraId="2DE382E8" w14:textId="7B8D825A" w:rsidR="00EC0333" w:rsidRDefault="00EC0333" w:rsidP="00EC033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tbl>
      <w:tblPr>
        <w:tblStyle w:val="TableGrid"/>
        <w:tblpPr w:leftFromText="180" w:rightFromText="180" w:vertAnchor="text" w:horzAnchor="margin" w:tblpY="39"/>
        <w:tblW w:w="15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14600"/>
      </w:tblGrid>
      <w:tr w:rsidR="00EC0333" w:rsidRPr="000662EF" w14:paraId="3B1007CA" w14:textId="77777777" w:rsidTr="003531B9">
        <w:trPr>
          <w:trHeight w:val="376"/>
        </w:trPr>
        <w:tc>
          <w:tcPr>
            <w:tcW w:w="421" w:type="dxa"/>
            <w:shd w:val="clear" w:color="auto" w:fill="565555"/>
          </w:tcPr>
          <w:p w14:paraId="0C21D44D" w14:textId="045CC898" w:rsidR="00EC0333" w:rsidRPr="004D1FD8" w:rsidRDefault="00EC0333" w:rsidP="003531B9">
            <w:pPr>
              <w:pStyle w:val="UnitTex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2</w:t>
            </w:r>
          </w:p>
        </w:tc>
        <w:tc>
          <w:tcPr>
            <w:tcW w:w="14600" w:type="dxa"/>
          </w:tcPr>
          <w:p w14:paraId="08DA5588" w14:textId="77777777" w:rsidR="00EC0333" w:rsidRPr="000662EF" w:rsidRDefault="00EC0333" w:rsidP="003531B9">
            <w:pPr>
              <w:pStyle w:val="UnitText"/>
            </w:pPr>
            <w:r w:rsidRPr="00311623">
              <w:rPr>
                <w:rFonts w:ascii="Calibri Light" w:hAnsi="Calibri Light" w:cs="Calibri Light"/>
                <w:b/>
                <w:color w:val="565555"/>
                <w:lang w:val="en-US"/>
              </w:rPr>
              <w:t>The learner will:</w:t>
            </w:r>
            <w:r>
              <w:t xml:space="preserve"> </w:t>
            </w:r>
          </w:p>
        </w:tc>
      </w:tr>
    </w:tbl>
    <w:p w14:paraId="7107B1DD" w14:textId="77777777" w:rsidR="00EC0333" w:rsidRPr="00311623" w:rsidRDefault="00EC0333" w:rsidP="00EC033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"/>
        <w:gridCol w:w="4763"/>
        <w:gridCol w:w="5050"/>
        <w:gridCol w:w="5055"/>
      </w:tblGrid>
      <w:tr w:rsidR="00EC0333" w14:paraId="5CC905DE" w14:textId="77777777" w:rsidTr="003531B9">
        <w:trPr>
          <w:trHeight w:val="482"/>
        </w:trPr>
        <w:tc>
          <w:tcPr>
            <w:tcW w:w="5285" w:type="dxa"/>
            <w:gridSpan w:val="2"/>
            <w:shd w:val="clear" w:color="auto" w:fill="565555"/>
          </w:tcPr>
          <w:p w14:paraId="4F3F5130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The learner must know/be able to</w:t>
            </w:r>
          </w:p>
        </w:tc>
        <w:tc>
          <w:tcPr>
            <w:tcW w:w="5050" w:type="dxa"/>
            <w:shd w:val="clear" w:color="auto" w:fill="565555"/>
          </w:tcPr>
          <w:p w14:paraId="4B1A797A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Assessor </w:t>
            </w:r>
            <w:r>
              <w:rPr>
                <w:rFonts w:ascii="Calibri Light" w:hAnsi="Calibri Light" w:cs="Calibri Light"/>
                <w:color w:val="FFFFFF" w:themeColor="background1"/>
              </w:rPr>
              <w:t>s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tatement</w:t>
            </w:r>
          </w:p>
        </w:tc>
        <w:tc>
          <w:tcPr>
            <w:tcW w:w="5055" w:type="dxa"/>
            <w:shd w:val="clear" w:color="auto" w:fill="565555"/>
          </w:tcPr>
          <w:p w14:paraId="51B30B65" w14:textId="4598FAE8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Achievement </w:t>
            </w:r>
            <w:r>
              <w:rPr>
                <w:rFonts w:ascii="Calibri Light" w:hAnsi="Calibri Light" w:cs="Calibri Light"/>
                <w:color w:val="FFFFFF" w:themeColor="background1"/>
              </w:rPr>
              <w:t>c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ontinuum </w:t>
            </w:r>
            <w:r>
              <w:rPr>
                <w:rFonts w:ascii="Calibri Light" w:hAnsi="Calibri Light" w:cs="Calibri Light"/>
                <w:color w:val="FFFFFF" w:themeColor="background1"/>
              </w:rPr>
              <w:t>s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tage</w:t>
            </w:r>
            <w:r w:rsidR="004537A3">
              <w:rPr>
                <w:rFonts w:ascii="Calibri Light" w:hAnsi="Calibri Light" w:cs="Calibri Light"/>
                <w:color w:val="FFFFFF" w:themeColor="background1"/>
              </w:rPr>
              <w:br/>
            </w:r>
            <w:r w:rsidR="004537A3" w:rsidRPr="004537A3">
              <w:rPr>
                <w:rFonts w:ascii="Calibri Light" w:hAnsi="Calibri Light" w:cs="Calibri Light"/>
                <w:i/>
                <w:iCs/>
                <w:color w:val="FFFFFF" w:themeColor="background1"/>
              </w:rPr>
              <w:t>(Select an item from drop down list)</w:t>
            </w:r>
          </w:p>
        </w:tc>
      </w:tr>
      <w:tr w:rsidR="00EC0333" w14:paraId="61B4C2FF" w14:textId="77777777" w:rsidTr="003531B9">
        <w:tc>
          <w:tcPr>
            <w:tcW w:w="522" w:type="dxa"/>
            <w:shd w:val="clear" w:color="auto" w:fill="565555"/>
          </w:tcPr>
          <w:p w14:paraId="26F3103C" w14:textId="5F62DB70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>
              <w:rPr>
                <w:rFonts w:ascii="Calibri Light" w:hAnsi="Calibri Light" w:cs="Calibri Light"/>
                <w:color w:val="FFFFFF" w:themeColor="background1"/>
              </w:rPr>
              <w:t>2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.a</w:t>
            </w:r>
          </w:p>
        </w:tc>
        <w:tc>
          <w:tcPr>
            <w:tcW w:w="4763" w:type="dxa"/>
          </w:tcPr>
          <w:p w14:paraId="55C28791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tc>
          <w:tcPr>
            <w:tcW w:w="5050" w:type="dxa"/>
          </w:tcPr>
          <w:p w14:paraId="22D7A13E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sdt>
          <w:sdtPr>
            <w:rPr>
              <w:rFonts w:ascii="Calibri Light" w:hAnsi="Calibri Light" w:cs="Calibri Light"/>
              <w:color w:val="565555"/>
            </w:rPr>
            <w:id w:val="-1721431647"/>
            <w:placeholder>
              <w:docPart w:val="A2E94FEDF29F4BCC9151DEBC224994B6"/>
            </w:placeholder>
            <w:showingPlcHdr/>
            <w:dropDownList>
              <w:listItem w:value="Choose an item."/>
              <w:listItem w:displayText="1. Encounter" w:value="1. Encounter"/>
              <w:listItem w:displayText="2. Early Awareness" w:value="2. Early Awareness"/>
              <w:listItem w:displayText="3. Interest" w:value="3. Interest"/>
              <w:listItem w:displayText="4. Supported Participation" w:value="4. Supported Participation"/>
              <w:listItem w:displayText="5. Active Involvement" w:value="5. Active Involvement"/>
              <w:listItem w:displayText="6. Development" w:value="6. Development"/>
              <w:listItem w:displayText="7. Exploration" w:value="7. Exploration"/>
              <w:listItem w:displayText="8. Initiation" w:value="8. Initiation"/>
              <w:listItem w:displayText="9. Consolidation" w:value="9. Consolidation"/>
              <w:listItem w:displayText="10. Application" w:value="10. Application"/>
            </w:dropDownList>
          </w:sdtPr>
          <w:sdtEndPr/>
          <w:sdtContent>
            <w:tc>
              <w:tcPr>
                <w:tcW w:w="5055" w:type="dxa"/>
              </w:tcPr>
              <w:p w14:paraId="455179A7" w14:textId="77777777" w:rsidR="00EC0333" w:rsidRPr="00EC0333" w:rsidRDefault="00EC0333" w:rsidP="003531B9">
                <w:pPr>
                  <w:tabs>
                    <w:tab w:val="left" w:pos="1500"/>
                  </w:tabs>
                  <w:spacing w:before="120" w:after="120"/>
                  <w:rPr>
                    <w:rFonts w:ascii="Calibri Light" w:hAnsi="Calibri Light" w:cs="Calibri Light"/>
                    <w:color w:val="565555"/>
                  </w:rPr>
                </w:pPr>
                <w:r w:rsidRPr="00EC0333">
                  <w:rPr>
                    <w:rFonts w:ascii="Calibri Light" w:hAnsi="Calibri Light" w:cs="Calibri Light"/>
                    <w:color w:val="565555"/>
                  </w:rPr>
                  <w:t>Choose an item.</w:t>
                </w:r>
              </w:p>
            </w:tc>
          </w:sdtContent>
        </w:sdt>
      </w:tr>
      <w:tr w:rsidR="00EC0333" w14:paraId="40D23C1E" w14:textId="77777777" w:rsidTr="003531B9">
        <w:tc>
          <w:tcPr>
            <w:tcW w:w="522" w:type="dxa"/>
            <w:shd w:val="clear" w:color="auto" w:fill="565555"/>
          </w:tcPr>
          <w:p w14:paraId="6EA9ADD7" w14:textId="238533F4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>
              <w:rPr>
                <w:rFonts w:ascii="Calibri Light" w:hAnsi="Calibri Light" w:cs="Calibri Light"/>
                <w:color w:val="FFFFFF" w:themeColor="background1"/>
              </w:rPr>
              <w:t>2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.b</w:t>
            </w:r>
          </w:p>
        </w:tc>
        <w:tc>
          <w:tcPr>
            <w:tcW w:w="4763" w:type="dxa"/>
          </w:tcPr>
          <w:p w14:paraId="7E7EFEF2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tc>
          <w:tcPr>
            <w:tcW w:w="5050" w:type="dxa"/>
          </w:tcPr>
          <w:p w14:paraId="69079534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sdt>
          <w:sdtPr>
            <w:rPr>
              <w:rFonts w:ascii="Calibri Light" w:hAnsi="Calibri Light" w:cs="Calibri Light"/>
              <w:color w:val="565555"/>
            </w:rPr>
            <w:id w:val="-1516761530"/>
            <w:placeholder>
              <w:docPart w:val="F2F15D334BE7402EA2FDFF4D2967D75D"/>
            </w:placeholder>
            <w:showingPlcHdr/>
            <w:dropDownList>
              <w:listItem w:value="Choose an item."/>
              <w:listItem w:displayText="1. Encounter" w:value="1. Encounter"/>
              <w:listItem w:displayText="2. Early Awareness" w:value="2. Early Awareness"/>
              <w:listItem w:displayText="3. Interest" w:value="3. Interest"/>
              <w:listItem w:displayText="4. Supported Participation" w:value="4. Supported Participation"/>
              <w:listItem w:displayText="5. Active Involvement" w:value="5. Active Involvement"/>
              <w:listItem w:displayText="6. Development" w:value="6. Development"/>
              <w:listItem w:displayText="7. Exploration" w:value="7. Exploration"/>
              <w:listItem w:displayText="8. Initiation" w:value="8. Initiation"/>
              <w:listItem w:displayText="9. Consolidation" w:value="9. Consolidation"/>
              <w:listItem w:displayText="10. Application" w:value="10. Application"/>
            </w:dropDownList>
          </w:sdtPr>
          <w:sdtEndPr/>
          <w:sdtContent>
            <w:tc>
              <w:tcPr>
                <w:tcW w:w="5055" w:type="dxa"/>
              </w:tcPr>
              <w:p w14:paraId="62F3DF81" w14:textId="77777777" w:rsidR="00EC0333" w:rsidRPr="00EC0333" w:rsidRDefault="00EC0333" w:rsidP="003531B9">
                <w:pPr>
                  <w:tabs>
                    <w:tab w:val="left" w:pos="1500"/>
                  </w:tabs>
                  <w:spacing w:before="120" w:after="120"/>
                  <w:rPr>
                    <w:rFonts w:ascii="Calibri Light" w:hAnsi="Calibri Light" w:cs="Calibri Light"/>
                    <w:color w:val="565555"/>
                  </w:rPr>
                </w:pPr>
                <w:r w:rsidRPr="00EC0333">
                  <w:rPr>
                    <w:rFonts w:ascii="Calibri Light" w:hAnsi="Calibri Light" w:cs="Calibri Light"/>
                    <w:color w:val="565555"/>
                  </w:rPr>
                  <w:t>Choose an item.</w:t>
                </w:r>
              </w:p>
            </w:tc>
          </w:sdtContent>
        </w:sdt>
      </w:tr>
    </w:tbl>
    <w:p w14:paraId="5C592616" w14:textId="77777777" w:rsidR="00EC0333" w:rsidRPr="004F1F20" w:rsidRDefault="00EC0333" w:rsidP="00EC0333">
      <w:pPr>
        <w:tabs>
          <w:tab w:val="left" w:pos="1500"/>
        </w:tabs>
        <w:spacing w:before="120" w:after="120"/>
        <w:rPr>
          <w:rFonts w:ascii="Calibri Light" w:hAnsi="Calibri Light" w:cs="Calibri Light"/>
          <w:color w:val="565555"/>
        </w:rPr>
      </w:pPr>
      <w:r w:rsidRPr="004F1F20">
        <w:rPr>
          <w:rFonts w:ascii="Calibri Light" w:hAnsi="Calibri Light" w:cs="Calibri Light"/>
          <w:color w:val="565555"/>
        </w:rPr>
        <w:br w:type="textWrapping" w:clear="all"/>
      </w:r>
    </w:p>
    <w:p w14:paraId="6316F601" w14:textId="77777777" w:rsidR="00EC0333" w:rsidRDefault="00EC0333" w:rsidP="00EC0333">
      <w:pPr>
        <w:rPr>
          <w:rFonts w:asciiTheme="minorHAnsi" w:hAnsiTheme="minorHAnsi" w:cstheme="minorHAnsi"/>
        </w:rPr>
      </w:pPr>
    </w:p>
    <w:p w14:paraId="0CDA6E18" w14:textId="32BE39F4" w:rsidR="008444C2" w:rsidRPr="008444C2" w:rsidRDefault="008444C2" w:rsidP="008444C2">
      <w:pPr>
        <w:rPr>
          <w:rFonts w:asciiTheme="minorHAnsi" w:hAnsiTheme="minorHAnsi" w:cstheme="minorHAnsi"/>
          <w:sz w:val="22"/>
          <w:szCs w:val="22"/>
        </w:rPr>
      </w:pPr>
    </w:p>
    <w:p w14:paraId="74072045" w14:textId="4826E318" w:rsidR="008444C2" w:rsidRDefault="008444C2" w:rsidP="008444C2">
      <w:pPr>
        <w:rPr>
          <w:rFonts w:asciiTheme="minorHAnsi" w:hAnsiTheme="minorHAnsi" w:cstheme="minorHAnsi"/>
          <w:sz w:val="22"/>
          <w:szCs w:val="22"/>
        </w:rPr>
      </w:pPr>
    </w:p>
    <w:p w14:paraId="16E2E630" w14:textId="19A58A72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7EBCE411" w14:textId="2F866A45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52A7A9EA" w14:textId="052E4F7A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5CABAA26" w14:textId="40AB61CD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09D3C1D4" w14:textId="1BBF9904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205DEE5F" w14:textId="4E8E63AA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47925097" w14:textId="532A96E8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23EC2B42" w14:textId="364448D0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74AA1220" w14:textId="3B86492A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29B1ADB2" w14:textId="20614C8C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4FC26A41" w14:textId="70731FD2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0B989DD3" w14:textId="78EB55BB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42F6AC2C" w14:textId="77777777" w:rsidR="003531B9" w:rsidRDefault="003531B9" w:rsidP="008444C2">
      <w:pPr>
        <w:rPr>
          <w:rFonts w:asciiTheme="minorHAnsi" w:hAnsiTheme="minorHAnsi" w:cstheme="minorHAnsi"/>
          <w:sz w:val="22"/>
          <w:szCs w:val="22"/>
        </w:rPr>
      </w:pPr>
    </w:p>
    <w:p w14:paraId="7744DBF8" w14:textId="27B7AECF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4CB9FC76" w14:textId="16171CBA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0FB5C797" w14:textId="7B8D825A" w:rsidR="00EC0333" w:rsidRDefault="00EC0333" w:rsidP="008444C2">
      <w:pPr>
        <w:rPr>
          <w:rFonts w:asciiTheme="minorHAnsi" w:hAnsiTheme="minorHAnsi" w:cstheme="minorBidi"/>
          <w:sz w:val="22"/>
          <w:szCs w:val="22"/>
        </w:rPr>
      </w:pPr>
    </w:p>
    <w:p w14:paraId="65B0DA19" w14:textId="7B8D825A" w:rsidR="00EC0333" w:rsidRDefault="00EC0333" w:rsidP="00EC033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  <w:r w:rsidRPr="00311623">
        <w:rPr>
          <w:rFonts w:ascii="Calibri Light" w:hAnsi="Calibri Light" w:cs="Calibri Light"/>
          <w:b/>
          <w:color w:val="565555"/>
          <w:lang w:val="en-US"/>
        </w:rPr>
        <w:lastRenderedPageBreak/>
        <w:t>Standard</w:t>
      </w:r>
    </w:p>
    <w:p w14:paraId="4CABDCAE" w14:textId="7B8D825A" w:rsidR="00EC0333" w:rsidRDefault="00EC0333" w:rsidP="00EC033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tbl>
      <w:tblPr>
        <w:tblStyle w:val="TableGrid"/>
        <w:tblpPr w:leftFromText="180" w:rightFromText="180" w:vertAnchor="text" w:horzAnchor="margin" w:tblpY="39"/>
        <w:tblW w:w="15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14600"/>
      </w:tblGrid>
      <w:tr w:rsidR="00EC0333" w:rsidRPr="000662EF" w14:paraId="6A3AD26A" w14:textId="77777777" w:rsidTr="003531B9">
        <w:trPr>
          <w:trHeight w:val="376"/>
        </w:trPr>
        <w:tc>
          <w:tcPr>
            <w:tcW w:w="421" w:type="dxa"/>
            <w:shd w:val="clear" w:color="auto" w:fill="565555"/>
          </w:tcPr>
          <w:p w14:paraId="783DD2C1" w14:textId="161A591D" w:rsidR="00EC0333" w:rsidRPr="004D1FD8" w:rsidRDefault="00EC0333" w:rsidP="003531B9">
            <w:pPr>
              <w:pStyle w:val="UnitTex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3</w:t>
            </w:r>
          </w:p>
        </w:tc>
        <w:tc>
          <w:tcPr>
            <w:tcW w:w="14600" w:type="dxa"/>
          </w:tcPr>
          <w:p w14:paraId="76CB2441" w14:textId="77777777" w:rsidR="00EC0333" w:rsidRPr="000662EF" w:rsidRDefault="00EC0333" w:rsidP="003531B9">
            <w:pPr>
              <w:pStyle w:val="UnitText"/>
            </w:pPr>
            <w:r w:rsidRPr="00311623">
              <w:rPr>
                <w:rFonts w:ascii="Calibri Light" w:hAnsi="Calibri Light" w:cs="Calibri Light"/>
                <w:b/>
                <w:color w:val="565555"/>
                <w:lang w:val="en-US"/>
              </w:rPr>
              <w:t>The learner will:</w:t>
            </w:r>
            <w:r>
              <w:t xml:space="preserve"> </w:t>
            </w:r>
          </w:p>
        </w:tc>
      </w:tr>
    </w:tbl>
    <w:p w14:paraId="6DA70FA3" w14:textId="77777777" w:rsidR="00EC0333" w:rsidRPr="00311623" w:rsidRDefault="00EC0333" w:rsidP="00EC033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"/>
        <w:gridCol w:w="4763"/>
        <w:gridCol w:w="5050"/>
        <w:gridCol w:w="5055"/>
      </w:tblGrid>
      <w:tr w:rsidR="00EC0333" w14:paraId="3B5371E5" w14:textId="77777777" w:rsidTr="003531B9">
        <w:trPr>
          <w:trHeight w:val="482"/>
        </w:trPr>
        <w:tc>
          <w:tcPr>
            <w:tcW w:w="5285" w:type="dxa"/>
            <w:gridSpan w:val="2"/>
            <w:shd w:val="clear" w:color="auto" w:fill="565555"/>
          </w:tcPr>
          <w:p w14:paraId="3D0FC5F8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>The learner must know/be able to</w:t>
            </w:r>
          </w:p>
        </w:tc>
        <w:tc>
          <w:tcPr>
            <w:tcW w:w="5050" w:type="dxa"/>
            <w:shd w:val="clear" w:color="auto" w:fill="565555"/>
          </w:tcPr>
          <w:p w14:paraId="212A8859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Assessor </w:t>
            </w:r>
            <w:r>
              <w:rPr>
                <w:rFonts w:ascii="Calibri Light" w:hAnsi="Calibri Light" w:cs="Calibri Light"/>
                <w:color w:val="FFFFFF" w:themeColor="background1"/>
              </w:rPr>
              <w:t>s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tatement</w:t>
            </w:r>
          </w:p>
        </w:tc>
        <w:tc>
          <w:tcPr>
            <w:tcW w:w="5055" w:type="dxa"/>
            <w:shd w:val="clear" w:color="auto" w:fill="565555"/>
          </w:tcPr>
          <w:p w14:paraId="77BD7C38" w14:textId="59CAB471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Achievement </w:t>
            </w:r>
            <w:r>
              <w:rPr>
                <w:rFonts w:ascii="Calibri Light" w:hAnsi="Calibri Light" w:cs="Calibri Light"/>
                <w:color w:val="FFFFFF" w:themeColor="background1"/>
              </w:rPr>
              <w:t>c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 xml:space="preserve">ontinuum </w:t>
            </w:r>
            <w:r>
              <w:rPr>
                <w:rFonts w:ascii="Calibri Light" w:hAnsi="Calibri Light" w:cs="Calibri Light"/>
                <w:color w:val="FFFFFF" w:themeColor="background1"/>
              </w:rPr>
              <w:t>s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tage</w:t>
            </w:r>
            <w:r w:rsidR="004537A3">
              <w:rPr>
                <w:rFonts w:ascii="Calibri Light" w:hAnsi="Calibri Light" w:cs="Calibri Light"/>
                <w:color w:val="FFFFFF" w:themeColor="background1"/>
              </w:rPr>
              <w:t xml:space="preserve"> </w:t>
            </w:r>
            <w:r w:rsidR="004537A3">
              <w:rPr>
                <w:rFonts w:ascii="Calibri Light" w:hAnsi="Calibri Light" w:cs="Calibri Light"/>
                <w:color w:val="FFFFFF" w:themeColor="background1"/>
              </w:rPr>
              <w:br/>
            </w:r>
            <w:r w:rsidR="004537A3" w:rsidRPr="004537A3">
              <w:rPr>
                <w:rFonts w:ascii="Calibri Light" w:hAnsi="Calibri Light" w:cs="Calibri Light"/>
                <w:i/>
                <w:iCs/>
                <w:color w:val="FFFFFF" w:themeColor="background1"/>
              </w:rPr>
              <w:t>(Select an item from drop down list)</w:t>
            </w:r>
          </w:p>
        </w:tc>
      </w:tr>
      <w:tr w:rsidR="00EC0333" w14:paraId="393E622C" w14:textId="77777777" w:rsidTr="003531B9">
        <w:tc>
          <w:tcPr>
            <w:tcW w:w="522" w:type="dxa"/>
            <w:shd w:val="clear" w:color="auto" w:fill="565555"/>
          </w:tcPr>
          <w:p w14:paraId="0B453A48" w14:textId="2D182583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>
              <w:rPr>
                <w:rFonts w:ascii="Calibri Light" w:hAnsi="Calibri Light" w:cs="Calibri Light"/>
                <w:color w:val="FFFFFF" w:themeColor="background1"/>
              </w:rPr>
              <w:t>3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.a</w:t>
            </w:r>
          </w:p>
        </w:tc>
        <w:tc>
          <w:tcPr>
            <w:tcW w:w="4763" w:type="dxa"/>
          </w:tcPr>
          <w:p w14:paraId="79D998B2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tc>
          <w:tcPr>
            <w:tcW w:w="5050" w:type="dxa"/>
          </w:tcPr>
          <w:p w14:paraId="2BC3DBE0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sdt>
          <w:sdtPr>
            <w:rPr>
              <w:rFonts w:ascii="Calibri Light" w:hAnsi="Calibri Light" w:cs="Calibri Light"/>
              <w:color w:val="565555"/>
            </w:rPr>
            <w:id w:val="154665100"/>
            <w:placeholder>
              <w:docPart w:val="5EAFA458A87340E99E6277CAB54611B7"/>
            </w:placeholder>
            <w:showingPlcHdr/>
            <w:dropDownList>
              <w:listItem w:value="Choose an item."/>
              <w:listItem w:displayText="1. Encounter" w:value="1. Encounter"/>
              <w:listItem w:displayText="2. Early Awareness" w:value="2. Early Awareness"/>
              <w:listItem w:displayText="3. Interest" w:value="3. Interest"/>
              <w:listItem w:displayText="4. Supported Participation" w:value="4. Supported Participation"/>
              <w:listItem w:displayText="5. Active Involvement" w:value="5. Active Involvement"/>
              <w:listItem w:displayText="6. Development" w:value="6. Development"/>
              <w:listItem w:displayText="7. Exploration" w:value="7. Exploration"/>
              <w:listItem w:displayText="8. Initiation" w:value="8. Initiation"/>
              <w:listItem w:displayText="9. Consolidation" w:value="9. Consolidation"/>
              <w:listItem w:displayText="10. Application" w:value="10. Application"/>
            </w:dropDownList>
          </w:sdtPr>
          <w:sdtEndPr/>
          <w:sdtContent>
            <w:tc>
              <w:tcPr>
                <w:tcW w:w="5055" w:type="dxa"/>
              </w:tcPr>
              <w:p w14:paraId="13D6F9EB" w14:textId="77777777" w:rsidR="00EC0333" w:rsidRPr="00EC0333" w:rsidRDefault="00EC0333" w:rsidP="003531B9">
                <w:pPr>
                  <w:tabs>
                    <w:tab w:val="left" w:pos="1500"/>
                  </w:tabs>
                  <w:spacing w:before="120" w:after="120"/>
                  <w:rPr>
                    <w:rFonts w:ascii="Calibri Light" w:hAnsi="Calibri Light" w:cs="Calibri Light"/>
                    <w:color w:val="565555"/>
                  </w:rPr>
                </w:pPr>
                <w:r w:rsidRPr="00EC0333">
                  <w:rPr>
                    <w:rFonts w:ascii="Calibri Light" w:hAnsi="Calibri Light" w:cs="Calibri Light"/>
                    <w:color w:val="565555"/>
                  </w:rPr>
                  <w:t>Choose an item.</w:t>
                </w:r>
              </w:p>
            </w:tc>
          </w:sdtContent>
        </w:sdt>
      </w:tr>
      <w:tr w:rsidR="00EC0333" w14:paraId="2D6106DF" w14:textId="77777777" w:rsidTr="003531B9">
        <w:tc>
          <w:tcPr>
            <w:tcW w:w="522" w:type="dxa"/>
            <w:shd w:val="clear" w:color="auto" w:fill="565555"/>
          </w:tcPr>
          <w:p w14:paraId="2948F57F" w14:textId="1F0A62C8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>
              <w:rPr>
                <w:rFonts w:ascii="Calibri Light" w:hAnsi="Calibri Light" w:cs="Calibri Light"/>
                <w:color w:val="FFFFFF" w:themeColor="background1"/>
              </w:rPr>
              <w:t>3</w:t>
            </w:r>
            <w:r w:rsidRPr="00311623">
              <w:rPr>
                <w:rFonts w:ascii="Calibri Light" w:hAnsi="Calibri Light" w:cs="Calibri Light"/>
                <w:color w:val="FFFFFF" w:themeColor="background1"/>
              </w:rPr>
              <w:t>.b</w:t>
            </w:r>
          </w:p>
        </w:tc>
        <w:tc>
          <w:tcPr>
            <w:tcW w:w="4763" w:type="dxa"/>
          </w:tcPr>
          <w:p w14:paraId="6EFED5DC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tc>
          <w:tcPr>
            <w:tcW w:w="5050" w:type="dxa"/>
          </w:tcPr>
          <w:p w14:paraId="415F5920" w14:textId="77777777" w:rsidR="00EC0333" w:rsidRPr="00311623" w:rsidRDefault="00EC0333" w:rsidP="003531B9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  <w:sdt>
          <w:sdtPr>
            <w:rPr>
              <w:rFonts w:ascii="Calibri Light" w:hAnsi="Calibri Light" w:cs="Calibri Light"/>
              <w:color w:val="565555"/>
            </w:rPr>
            <w:id w:val="831570471"/>
            <w:placeholder>
              <w:docPart w:val="ADA2588440B94FC093276461A0665ABB"/>
            </w:placeholder>
            <w:showingPlcHdr/>
            <w:dropDownList>
              <w:listItem w:value="Choose an item."/>
              <w:listItem w:displayText="1. Encounter" w:value="1. Encounter"/>
              <w:listItem w:displayText="2. Early Awareness" w:value="2. Early Awareness"/>
              <w:listItem w:displayText="3. Interest" w:value="3. Interest"/>
              <w:listItem w:displayText="4. Supported Participation" w:value="4. Supported Participation"/>
              <w:listItem w:displayText="5. Active Involvement" w:value="5. Active Involvement"/>
              <w:listItem w:displayText="6. Development" w:value="6. Development"/>
              <w:listItem w:displayText="7. Exploration" w:value="7. Exploration"/>
              <w:listItem w:displayText="8. Initiation" w:value="8. Initiation"/>
              <w:listItem w:displayText="9. Consolidation" w:value="9. Consolidation"/>
              <w:listItem w:displayText="10. Application" w:value="10. Application"/>
            </w:dropDownList>
          </w:sdtPr>
          <w:sdtEndPr/>
          <w:sdtContent>
            <w:tc>
              <w:tcPr>
                <w:tcW w:w="5055" w:type="dxa"/>
              </w:tcPr>
              <w:p w14:paraId="01EAF260" w14:textId="77777777" w:rsidR="00EC0333" w:rsidRPr="00EC0333" w:rsidRDefault="00EC0333" w:rsidP="003531B9">
                <w:pPr>
                  <w:tabs>
                    <w:tab w:val="left" w:pos="1500"/>
                  </w:tabs>
                  <w:spacing w:before="120" w:after="120"/>
                  <w:rPr>
                    <w:rFonts w:ascii="Calibri Light" w:hAnsi="Calibri Light" w:cs="Calibri Light"/>
                    <w:color w:val="565555"/>
                  </w:rPr>
                </w:pPr>
                <w:r w:rsidRPr="00EC0333">
                  <w:rPr>
                    <w:rFonts w:ascii="Calibri Light" w:hAnsi="Calibri Light" w:cs="Calibri Light"/>
                    <w:color w:val="565555"/>
                  </w:rPr>
                  <w:t>Choose an item.</w:t>
                </w:r>
              </w:p>
            </w:tc>
          </w:sdtContent>
        </w:sdt>
      </w:tr>
    </w:tbl>
    <w:p w14:paraId="7E51631D" w14:textId="77777777" w:rsidR="00EC0333" w:rsidRPr="004F1F20" w:rsidRDefault="00EC0333" w:rsidP="00EC0333">
      <w:pPr>
        <w:tabs>
          <w:tab w:val="left" w:pos="1500"/>
        </w:tabs>
        <w:spacing w:before="120" w:after="120"/>
        <w:rPr>
          <w:rFonts w:ascii="Calibri Light" w:hAnsi="Calibri Light" w:cs="Calibri Light"/>
          <w:color w:val="565555"/>
        </w:rPr>
      </w:pPr>
      <w:r w:rsidRPr="004F1F20">
        <w:rPr>
          <w:rFonts w:ascii="Calibri Light" w:hAnsi="Calibri Light" w:cs="Calibri Light"/>
          <w:color w:val="565555"/>
        </w:rPr>
        <w:br w:type="textWrapping" w:clear="all"/>
      </w:r>
    </w:p>
    <w:p w14:paraId="6AE871BE" w14:textId="7B8D825A" w:rsidR="00EC0333" w:rsidRPr="003531B9" w:rsidRDefault="00EC0333" w:rsidP="00EC0333">
      <w:pPr>
        <w:pStyle w:val="UnitText"/>
        <w:rPr>
          <w:rFonts w:ascii="Calibri Light" w:hAnsi="Calibri Light" w:cs="Calibri Light"/>
          <w:b/>
          <w:color w:val="565555"/>
          <w:sz w:val="28"/>
          <w:szCs w:val="28"/>
          <w:lang w:val="en-US"/>
        </w:rPr>
      </w:pPr>
      <w:r w:rsidRPr="003531B9">
        <w:rPr>
          <w:rFonts w:ascii="Calibri Light" w:hAnsi="Calibri Light" w:cs="Calibri Light"/>
          <w:b/>
          <w:color w:val="565555"/>
          <w:sz w:val="28"/>
          <w:szCs w:val="28"/>
          <w:lang w:val="en-US"/>
        </w:rPr>
        <w:t>Assessor statement</w:t>
      </w:r>
    </w:p>
    <w:p w14:paraId="185F4562" w14:textId="7B8D825A" w:rsidR="00EC0333" w:rsidRPr="00EC0333" w:rsidRDefault="00EC0333" w:rsidP="00EC0333">
      <w:pPr>
        <w:pStyle w:val="UnitText"/>
        <w:rPr>
          <w:rFonts w:ascii="Calibri Light" w:hAnsi="Calibri Light" w:cs="Calibri Light"/>
          <w:b/>
          <w:color w:val="565555"/>
          <w:lang w:val="en-US"/>
        </w:rPr>
      </w:pPr>
    </w:p>
    <w:p w14:paraId="72606C4C" w14:textId="7B8D825A" w:rsidR="00EC0333" w:rsidRPr="00EC0333" w:rsidRDefault="00EC0333" w:rsidP="00EC0333">
      <w:pPr>
        <w:pStyle w:val="BodyText"/>
        <w:rPr>
          <w:rFonts w:ascii="Calibri Light" w:hAnsi="Calibri Light" w:cs="Calibri Light"/>
          <w:color w:val="565555"/>
          <w:sz w:val="24"/>
        </w:rPr>
      </w:pPr>
      <w:r w:rsidRPr="00EC0333">
        <w:rPr>
          <w:rFonts w:ascii="Calibri Light" w:hAnsi="Calibri Light" w:cs="Calibri Light"/>
          <w:color w:val="565555"/>
          <w:sz w:val="24"/>
        </w:rPr>
        <w:t>I confirm that this learner’s work fully meets all the assessment requirements listed above at the correct level and that any specified evidence requirements have been addressed.</w:t>
      </w:r>
    </w:p>
    <w:p w14:paraId="7B778207" w14:textId="7B8D825A" w:rsidR="00EC0333" w:rsidRDefault="00EC0333" w:rsidP="008444C2">
      <w:pPr>
        <w:rPr>
          <w:rFonts w:asciiTheme="minorHAnsi" w:hAnsiTheme="minorHAnsi" w:cstheme="minorBid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4686"/>
      </w:tblGrid>
      <w:tr w:rsidR="00EC0333" w14:paraId="08AD6567" w14:textId="77777777" w:rsidTr="00EC0333">
        <w:tc>
          <w:tcPr>
            <w:tcW w:w="15390" w:type="dxa"/>
            <w:gridSpan w:val="2"/>
            <w:shd w:val="clear" w:color="auto" w:fill="565555"/>
          </w:tcPr>
          <w:p w14:paraId="048F4DEE" w14:textId="756F7668" w:rsidR="00EC0333" w:rsidRPr="00EC033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EC0333">
              <w:rPr>
                <w:rFonts w:ascii="Calibri Light" w:hAnsi="Calibri Light" w:cs="Calibri Light"/>
                <w:color w:val="FFFFFF" w:themeColor="background1"/>
              </w:rPr>
              <w:t>Assessor name</w:t>
            </w:r>
          </w:p>
        </w:tc>
      </w:tr>
      <w:tr w:rsidR="00EC0333" w14:paraId="4F42D435" w14:textId="77777777" w:rsidTr="00EC0333">
        <w:tc>
          <w:tcPr>
            <w:tcW w:w="15390" w:type="dxa"/>
            <w:gridSpan w:val="2"/>
          </w:tcPr>
          <w:p w14:paraId="7F17CDE5" w14:textId="77777777" w:rsidR="00EC0333" w:rsidRPr="00EC033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</w:tr>
      <w:tr w:rsidR="00EC0333" w14:paraId="491AF698" w14:textId="77777777" w:rsidTr="00EC0333">
        <w:tc>
          <w:tcPr>
            <w:tcW w:w="15390" w:type="dxa"/>
            <w:gridSpan w:val="2"/>
            <w:shd w:val="clear" w:color="auto" w:fill="565555"/>
          </w:tcPr>
          <w:p w14:paraId="51D3E592" w14:textId="3F15CF0F" w:rsidR="00EC0333" w:rsidRPr="00EC033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EC0333">
              <w:rPr>
                <w:rFonts w:ascii="Calibri Light" w:hAnsi="Calibri Light" w:cs="Calibri Light"/>
                <w:color w:val="FFFFFF" w:themeColor="background1"/>
              </w:rPr>
              <w:t>Assessor signature</w:t>
            </w:r>
          </w:p>
        </w:tc>
      </w:tr>
      <w:tr w:rsidR="00EC0333" w14:paraId="175103E7" w14:textId="77777777" w:rsidTr="00EC0333">
        <w:tc>
          <w:tcPr>
            <w:tcW w:w="15390" w:type="dxa"/>
            <w:gridSpan w:val="2"/>
          </w:tcPr>
          <w:p w14:paraId="2A72F5EB" w14:textId="77777777" w:rsidR="00EC0333" w:rsidRPr="00EC033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</w:tr>
      <w:tr w:rsidR="00EC0333" w14:paraId="5CAEB627" w14:textId="77777777" w:rsidTr="00EC0333">
        <w:tc>
          <w:tcPr>
            <w:tcW w:w="704" w:type="dxa"/>
            <w:shd w:val="clear" w:color="auto" w:fill="565555"/>
          </w:tcPr>
          <w:p w14:paraId="4E078E3F" w14:textId="07BAA97A" w:rsidR="00EC0333" w:rsidRPr="00EC033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  <w:r w:rsidRPr="00EC0333">
              <w:rPr>
                <w:rFonts w:ascii="Calibri Light" w:hAnsi="Calibri Light" w:cs="Calibri Light"/>
                <w:color w:val="FFFFFF" w:themeColor="background1"/>
              </w:rPr>
              <w:t>Date</w:t>
            </w:r>
          </w:p>
        </w:tc>
        <w:tc>
          <w:tcPr>
            <w:tcW w:w="14686" w:type="dxa"/>
          </w:tcPr>
          <w:p w14:paraId="1A0F6BFE" w14:textId="0FB5D70C" w:rsidR="00EC0333" w:rsidRPr="00EC0333" w:rsidRDefault="00EC0333" w:rsidP="00EC0333">
            <w:pPr>
              <w:tabs>
                <w:tab w:val="left" w:pos="1500"/>
              </w:tabs>
              <w:spacing w:before="120" w:after="120"/>
              <w:rPr>
                <w:rFonts w:ascii="Calibri Light" w:hAnsi="Calibri Light" w:cs="Calibri Light"/>
                <w:color w:val="FFFFFF" w:themeColor="background1"/>
              </w:rPr>
            </w:pPr>
          </w:p>
        </w:tc>
      </w:tr>
    </w:tbl>
    <w:p w14:paraId="2E7F9F33" w14:textId="20092400" w:rsidR="00EC0333" w:rsidRDefault="00EC0333" w:rsidP="008444C2">
      <w:pPr>
        <w:rPr>
          <w:rFonts w:asciiTheme="minorHAnsi" w:hAnsiTheme="minorHAnsi" w:cstheme="minorHAnsi"/>
          <w:sz w:val="22"/>
          <w:szCs w:val="22"/>
        </w:rPr>
      </w:pPr>
    </w:p>
    <w:p w14:paraId="19B6D15E" w14:textId="158AD3ED" w:rsidR="00EC0333" w:rsidRPr="00EC0333" w:rsidRDefault="00EC0333" w:rsidP="00EC0333">
      <w:pPr>
        <w:rPr>
          <w:rFonts w:asciiTheme="minorHAnsi" w:hAnsiTheme="minorHAnsi" w:cstheme="minorHAnsi"/>
          <w:sz w:val="22"/>
          <w:szCs w:val="22"/>
        </w:rPr>
      </w:pPr>
    </w:p>
    <w:p w14:paraId="02CC938C" w14:textId="3DA566DB" w:rsidR="00EC0333" w:rsidRPr="00EC0333" w:rsidRDefault="00EC0333" w:rsidP="00EC0333">
      <w:pPr>
        <w:tabs>
          <w:tab w:val="left" w:pos="4305"/>
        </w:tabs>
        <w:rPr>
          <w:rFonts w:asciiTheme="minorHAnsi" w:hAnsiTheme="minorHAnsi" w:cstheme="minorHAnsi"/>
          <w:sz w:val="22"/>
          <w:szCs w:val="22"/>
        </w:rPr>
      </w:pPr>
    </w:p>
    <w:sectPr w:rsidR="00EC0333" w:rsidRPr="00EC0333" w:rsidSect="0024048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07" w:orient="landscape" w:code="9"/>
      <w:pgMar w:top="720" w:right="720" w:bottom="720" w:left="720" w:header="567" w:footer="4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7BB442" w14:textId="77777777" w:rsidR="002228A3" w:rsidRDefault="002228A3">
      <w:r>
        <w:separator/>
      </w:r>
    </w:p>
  </w:endnote>
  <w:endnote w:type="continuationSeparator" w:id="0">
    <w:p w14:paraId="13905981" w14:textId="77777777" w:rsidR="002228A3" w:rsidRDefault="002228A3">
      <w:r>
        <w:continuationSeparator/>
      </w:r>
    </w:p>
  </w:endnote>
  <w:endnote w:type="continuationNotice" w:id="1">
    <w:p w14:paraId="0D6D5378" w14:textId="77777777" w:rsidR="002228A3" w:rsidRDefault="002228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17A7E" w14:textId="77777777" w:rsidR="00B721E1" w:rsidRDefault="00B721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9577310"/>
      <w:docPartObj>
        <w:docPartGallery w:val="Page Numbers (Bottom of Page)"/>
        <w:docPartUnique/>
      </w:docPartObj>
    </w:sdtPr>
    <w:sdtEndPr>
      <w:rPr>
        <w:noProof/>
        <w:color w:val="565555"/>
        <w:sz w:val="20"/>
        <w:szCs w:val="20"/>
      </w:rPr>
    </w:sdtEndPr>
    <w:sdtContent>
      <w:p w14:paraId="7F967999" w14:textId="340DA19E" w:rsidR="00341BA8" w:rsidRPr="00341BA8" w:rsidRDefault="00341BA8" w:rsidP="00341BA8">
        <w:pPr>
          <w:pStyle w:val="Footer"/>
          <w:rPr>
            <w:color w:val="565555"/>
            <w:sz w:val="20"/>
            <w:szCs w:val="20"/>
          </w:rPr>
        </w:pPr>
        <w:r w:rsidRPr="00341BA8">
          <w:rPr>
            <w:rFonts w:ascii="Arial" w:hAnsi="Arial" w:cs="Arial"/>
            <w:noProof/>
            <w:color w:val="565555"/>
            <w:sz w:val="20"/>
            <w:szCs w:val="20"/>
            <w:lang w:val="en-GB" w:eastAsia="en-GB"/>
          </w:rPr>
          <w:drawing>
            <wp:anchor distT="0" distB="0" distL="114300" distR="114300" simplePos="0" relativeHeight="251658242" behindDoc="1" locked="0" layoutInCell="1" allowOverlap="1" wp14:anchorId="5D12B058" wp14:editId="18238F88">
              <wp:simplePos x="0" y="0"/>
              <wp:positionH relativeFrom="margin">
                <wp:posOffset>-74839</wp:posOffset>
              </wp:positionH>
              <wp:positionV relativeFrom="paragraph">
                <wp:posOffset>-144961</wp:posOffset>
              </wp:positionV>
              <wp:extent cx="2095500" cy="389028"/>
              <wp:effectExtent l="0" t="0" r="0" b="0"/>
              <wp:wrapTight wrapText="bothSides">
                <wp:wrapPolygon edited="0">
                  <wp:start x="1964" y="0"/>
                  <wp:lineTo x="982" y="6353"/>
                  <wp:lineTo x="785" y="10588"/>
                  <wp:lineTo x="1375" y="18000"/>
                  <wp:lineTo x="1767" y="20118"/>
                  <wp:lineTo x="3927" y="20118"/>
                  <wp:lineTo x="4124" y="18000"/>
                  <wp:lineTo x="20618" y="13765"/>
                  <wp:lineTo x="20618" y="5294"/>
                  <wp:lineTo x="3535" y="0"/>
                  <wp:lineTo x="1964" y="0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IM GROUP NEW - QUALIFICATIONS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500" cy="3890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t xml:space="preserve">                                                         </w:t>
        </w:r>
        <w:r w:rsidRPr="00341BA8">
          <w:rPr>
            <w:rFonts w:ascii="Calibri Light" w:hAnsi="Calibri Light" w:cs="Calibri Light"/>
            <w:color w:val="565555"/>
            <w:sz w:val="20"/>
            <w:szCs w:val="20"/>
          </w:rPr>
          <w:t xml:space="preserve">Page </w:t>
        </w:r>
        <w:r w:rsidRPr="00341BA8">
          <w:rPr>
            <w:rFonts w:ascii="Calibri Light" w:hAnsi="Calibri Light" w:cs="Calibri Light"/>
            <w:color w:val="565555"/>
            <w:sz w:val="20"/>
            <w:szCs w:val="20"/>
          </w:rPr>
          <w:fldChar w:fldCharType="begin"/>
        </w:r>
        <w:r w:rsidRPr="00341BA8">
          <w:rPr>
            <w:rFonts w:ascii="Calibri Light" w:hAnsi="Calibri Light" w:cs="Calibri Light"/>
            <w:color w:val="565555"/>
            <w:sz w:val="20"/>
            <w:szCs w:val="20"/>
          </w:rPr>
          <w:instrText xml:space="preserve"> PAGE   \* MERGEFORMAT </w:instrText>
        </w:r>
        <w:r w:rsidRPr="00341BA8">
          <w:rPr>
            <w:rFonts w:ascii="Calibri Light" w:hAnsi="Calibri Light" w:cs="Calibri Light"/>
            <w:color w:val="565555"/>
            <w:sz w:val="20"/>
            <w:szCs w:val="20"/>
          </w:rPr>
          <w:fldChar w:fldCharType="separate"/>
        </w:r>
        <w:r w:rsidRPr="00341BA8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 w:rsidRPr="00341BA8">
          <w:rPr>
            <w:rFonts w:ascii="Calibri Light" w:hAnsi="Calibri Light" w:cs="Calibri Light"/>
            <w:noProof/>
            <w:color w:val="565555"/>
            <w:sz w:val="20"/>
            <w:szCs w:val="20"/>
          </w:rPr>
          <w:fldChar w:fldCharType="end"/>
        </w:r>
        <w:r w:rsidR="00EC0333"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</w:t>
        </w:r>
        <w:r w:rsidRPr="00341BA8"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of </w:t>
        </w:r>
        <w:r w:rsidR="00B721E1">
          <w:rPr>
            <w:rFonts w:ascii="Calibri Light" w:hAnsi="Calibri Light" w:cs="Calibri Light"/>
            <w:noProof/>
            <w:color w:val="565555"/>
            <w:sz w:val="20"/>
            <w:szCs w:val="20"/>
          </w:rPr>
          <w:t>3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  <w:t>Ref:</w:t>
        </w:r>
        <w:r w:rsidR="0012083E">
          <w:rPr>
            <w:rFonts w:ascii="Calibri Light" w:hAnsi="Calibri Light" w:cs="Calibri Light"/>
            <w:noProof/>
            <w:color w:val="565555"/>
            <w:sz w:val="20"/>
            <w:szCs w:val="20"/>
          </w:rPr>
          <w:t>CQA/</w:t>
        </w:r>
        <w:r w:rsidR="00311623">
          <w:rPr>
            <w:rFonts w:ascii="Calibri Light" w:hAnsi="Calibri Light" w:cs="Calibri Light"/>
            <w:noProof/>
            <w:color w:val="565555"/>
            <w:sz w:val="20"/>
            <w:szCs w:val="20"/>
          </w:rPr>
          <w:t>42</w:t>
        </w:r>
        <w:r w:rsidR="0012083E">
          <w:rPr>
            <w:rFonts w:ascii="Calibri Light" w:hAnsi="Calibri Light" w:cs="Calibri Light"/>
            <w:noProof/>
            <w:color w:val="565555"/>
            <w:sz w:val="20"/>
            <w:szCs w:val="20"/>
          </w:rPr>
          <w:t>/2019</w:t>
        </w:r>
      </w:p>
    </w:sdtContent>
  </w:sdt>
  <w:p w14:paraId="1EADC9E6" w14:textId="52CD2ACC" w:rsidR="00831346" w:rsidRPr="009719E3" w:rsidRDefault="00831346" w:rsidP="00341BA8">
    <w:pPr>
      <w:ind w:firstLine="720"/>
      <w:jc w:val="both"/>
      <w:rPr>
        <w:rFonts w:ascii="Calibri Light" w:hAnsi="Calibri Light" w:cs="Calibri Light"/>
        <w:sz w:val="20"/>
        <w:szCs w:val="20"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1A063" w14:textId="77777777" w:rsidR="00B721E1" w:rsidRDefault="00B721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E4775" w14:textId="77777777" w:rsidR="002228A3" w:rsidRDefault="002228A3">
      <w:r>
        <w:separator/>
      </w:r>
    </w:p>
  </w:footnote>
  <w:footnote w:type="continuationSeparator" w:id="0">
    <w:p w14:paraId="3E57851E" w14:textId="77777777" w:rsidR="002228A3" w:rsidRDefault="002228A3">
      <w:r>
        <w:continuationSeparator/>
      </w:r>
    </w:p>
  </w:footnote>
  <w:footnote w:type="continuationNotice" w:id="1">
    <w:p w14:paraId="4CA85DC4" w14:textId="77777777" w:rsidR="002228A3" w:rsidRDefault="002228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17F42" w14:textId="77777777" w:rsidR="00B721E1" w:rsidRDefault="00B721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BE67D" w14:textId="2A1EB40F" w:rsidR="00831346" w:rsidRPr="003E476D" w:rsidRDefault="00C4070C" w:rsidP="00062970">
    <w:pPr>
      <w:tabs>
        <w:tab w:val="left" w:pos="1515"/>
      </w:tabs>
      <w:rPr>
        <w:rFonts w:ascii="Calibri" w:hAnsi="Calibri"/>
        <w:color w:val="4C2480"/>
        <w:sz w:val="32"/>
        <w:szCs w:val="28"/>
        <w:lang w:val="en-GB"/>
      </w:rPr>
    </w:pPr>
    <w:bookmarkStart w:id="1" w:name="_Hlk520969723"/>
    <w:r>
      <w:rPr>
        <w:rFonts w:ascii="Calibri" w:hAnsi="Calibri"/>
        <w:noProof/>
        <w:color w:val="4C2480"/>
        <w:sz w:val="32"/>
        <w:szCs w:val="28"/>
        <w:lang w:val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6EB325D" wp14:editId="29551119">
              <wp:simplePos x="0" y="0"/>
              <wp:positionH relativeFrom="column">
                <wp:posOffset>942975</wp:posOffset>
              </wp:positionH>
              <wp:positionV relativeFrom="paragraph">
                <wp:posOffset>-160020</wp:posOffset>
              </wp:positionV>
              <wp:extent cx="9096375" cy="90487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96375" cy="9048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4A1DFC1" w14:textId="7F29106D" w:rsidR="00C304BA" w:rsidRPr="00C304BA" w:rsidRDefault="00C304BA" w:rsidP="00C304BA">
                          <w:pPr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</w:pPr>
                          <w:r w:rsidRPr="00C304BA"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  <w:t xml:space="preserve">Entry 1 </w:t>
                          </w:r>
                          <w:r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  <w:t>l</w:t>
                          </w:r>
                          <w:r w:rsidRPr="00C304BA"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  <w:t xml:space="preserve">earner </w:t>
                          </w:r>
                          <w:r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  <w:t>t</w:t>
                          </w:r>
                          <w:r w:rsidRPr="00C304BA"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  <w:t xml:space="preserve">ranscript </w:t>
                          </w:r>
                          <w:r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  <w:t>t</w:t>
                          </w:r>
                          <w:r w:rsidRPr="00C304BA"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  <w:t>emplate</w:t>
                          </w:r>
                        </w:p>
                        <w:p w14:paraId="408E635C" w14:textId="35756B4B" w:rsidR="00C4070C" w:rsidRPr="00C4070C" w:rsidRDefault="00C4070C" w:rsidP="00C4070C">
                          <w:pPr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</w:pPr>
                        </w:p>
                        <w:p w14:paraId="3D61B581" w14:textId="0D9ADA92" w:rsidR="00AD732E" w:rsidRPr="00240486" w:rsidRDefault="00AD732E" w:rsidP="00A21690">
                          <w:pPr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</w:pPr>
                        </w:p>
                        <w:p w14:paraId="2B4AB49F" w14:textId="77777777" w:rsidR="003A0913" w:rsidRPr="00C4070C" w:rsidRDefault="003A0913" w:rsidP="00AD732E">
                          <w:pPr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</w:pPr>
                        </w:p>
                        <w:p w14:paraId="15E1AAE5" w14:textId="77777777" w:rsidR="00AD732E" w:rsidRPr="00C4070C" w:rsidRDefault="00AD732E">
                          <w:pPr>
                            <w:rPr>
                              <w:rFonts w:ascii="Calibri Light" w:hAnsi="Calibri Light" w:cs="Calibri Light"/>
                              <w:color w:val="E7236D"/>
                              <w:sz w:val="48"/>
                              <w:szCs w:val="4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EB325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74.25pt;margin-top:-12.6pt;width:716.25pt;height:7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" filled="f" stroked="f" strokeweight=".5pt">
              <v:textbox>
                <w:txbxContent>
                  <w:p w14:paraId="74A1DFC1" w14:textId="7F29106D" w:rsidR="00C304BA" w:rsidRPr="00C304BA" w:rsidRDefault="00C304BA" w:rsidP="00C304BA">
                    <w:pPr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</w:pPr>
                    <w:r w:rsidRPr="00C304BA"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  <w:t xml:space="preserve">Entry 1 </w:t>
                    </w:r>
                    <w:r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  <w:t>l</w:t>
                    </w:r>
                    <w:r w:rsidRPr="00C304BA"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  <w:t xml:space="preserve">earner </w:t>
                    </w:r>
                    <w:r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  <w:t>t</w:t>
                    </w:r>
                    <w:r w:rsidRPr="00C304BA"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  <w:t xml:space="preserve">ranscript </w:t>
                    </w:r>
                    <w:r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  <w:t>t</w:t>
                    </w:r>
                    <w:r w:rsidRPr="00C304BA"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  <w:t>emplate</w:t>
                    </w:r>
                  </w:p>
                  <w:p w14:paraId="408E635C" w14:textId="35756B4B" w:rsidR="00C4070C" w:rsidRPr="00C4070C" w:rsidRDefault="00C4070C" w:rsidP="00C4070C">
                    <w:pPr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</w:pPr>
                  </w:p>
                  <w:p w14:paraId="3D61B581" w14:textId="0D9ADA92" w:rsidR="00AD732E" w:rsidRPr="00240486" w:rsidRDefault="00AD732E" w:rsidP="00A21690">
                    <w:pPr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</w:pPr>
                  </w:p>
                  <w:p w14:paraId="2B4AB49F" w14:textId="77777777" w:rsidR="003A0913" w:rsidRPr="00C4070C" w:rsidRDefault="003A0913" w:rsidP="00AD732E">
                    <w:pPr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</w:pPr>
                  </w:p>
                  <w:p w14:paraId="15E1AAE5" w14:textId="77777777" w:rsidR="00AD732E" w:rsidRPr="00C4070C" w:rsidRDefault="00AD732E">
                    <w:pPr>
                      <w:rPr>
                        <w:rFonts w:ascii="Calibri Light" w:hAnsi="Calibri Light" w:cs="Calibri Light"/>
                        <w:color w:val="E7236D"/>
                        <w:sz w:val="48"/>
                        <w:szCs w:val="48"/>
                      </w:rPr>
                    </w:pPr>
                  </w:p>
                </w:txbxContent>
              </v:textbox>
            </v:shape>
          </w:pict>
        </mc:Fallback>
      </mc:AlternateContent>
    </w:r>
    <w:r w:rsidR="008B6815">
      <w:rPr>
        <w:rFonts w:ascii="Calibri" w:hAnsi="Calibri"/>
        <w:noProof/>
        <w:color w:val="4C2480"/>
        <w:sz w:val="32"/>
        <w:szCs w:val="28"/>
        <w:lang w:val="en-GB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58A4D7D7" wp14:editId="0199BAB1">
              <wp:simplePos x="0" y="0"/>
              <wp:positionH relativeFrom="column">
                <wp:posOffset>40943</wp:posOffset>
              </wp:positionH>
              <wp:positionV relativeFrom="paragraph">
                <wp:posOffset>-128033</wp:posOffset>
              </wp:positionV>
              <wp:extent cx="736979" cy="606425"/>
              <wp:effectExtent l="0" t="0" r="25400" b="2222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6979" cy="606425"/>
                        <a:chOff x="0" y="0"/>
                        <a:chExt cx="736979" cy="606425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6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Straight Connector 5"/>
                      <wps:cNvCnPr/>
                      <wps:spPr>
                        <a:xfrm>
                          <a:off x="736979" y="40943"/>
                          <a:ext cx="0" cy="56261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E7236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 xmlns:arto="http://schemas.microsoft.com/office/word/2006/arto">
          <w:pict w14:anchorId="14E1FBFF">
            <v:group w14:anchorId="4D409BB5" id="Group 7" o:spid="_x0000_s1026" style="position:absolute;margin-left:3.2pt;margin-top:-10.1pt;width:58.05pt;height:47.75pt;z-index:251668992" coordsize="7369,6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width:6096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">
                <v:imagedata r:id="rId2" o:title=""/>
              </v:shape>
              <v:line id="Straight Connector 5" o:spid="_x0000_s1028" style="position:absolute;visibility:visible;mso-wrap-style:square" from="7369,409" to="7369,6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" strokecolor="#e7236d" strokeweight="2pt"/>
            </v:group>
          </w:pict>
        </mc:Fallback>
      </mc:AlternateContent>
    </w:r>
    <w:r w:rsidR="00062970">
      <w:rPr>
        <w:rFonts w:ascii="Calibri" w:hAnsi="Calibri"/>
        <w:color w:val="4C2480"/>
        <w:sz w:val="32"/>
        <w:szCs w:val="28"/>
        <w:lang w:val="en-GB"/>
      </w:rPr>
      <w:tab/>
    </w:r>
  </w:p>
  <w:bookmarkEnd w:id="1"/>
  <w:p w14:paraId="08D2B85A" w14:textId="15B85A4B" w:rsidR="00831346" w:rsidRDefault="00831346">
    <w:pPr>
      <w:pStyle w:val="Header"/>
      <w:rPr>
        <w:rFonts w:ascii="Calibri" w:hAnsi="Calibri" w:cs="Arial"/>
        <w:color w:val="CC0099"/>
        <w:sz w:val="20"/>
      </w:rPr>
    </w:pPr>
  </w:p>
  <w:p w14:paraId="0FD7EF77" w14:textId="2C32D7B1" w:rsidR="00AD732E" w:rsidRDefault="00AD732E">
    <w:pPr>
      <w:pStyle w:val="Header"/>
      <w:rPr>
        <w:rFonts w:ascii="Calibri" w:hAnsi="Calibri" w:cs="Arial"/>
        <w:color w:val="CC0099"/>
        <w:sz w:val="20"/>
      </w:rPr>
    </w:pPr>
  </w:p>
  <w:p w14:paraId="3373B276" w14:textId="77777777" w:rsidR="00AD732E" w:rsidRPr="00372685" w:rsidRDefault="00AD732E">
    <w:pPr>
      <w:pStyle w:val="Header"/>
      <w:rPr>
        <w:rFonts w:ascii="Calibri" w:hAnsi="Calibri" w:cs="Arial"/>
        <w:color w:val="CC0099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3AC25" w14:textId="77777777" w:rsidR="00B721E1" w:rsidRDefault="00B721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15969"/>
    <w:multiLevelType w:val="hybridMultilevel"/>
    <w:tmpl w:val="027EDF08"/>
    <w:lvl w:ilvl="0" w:tplc="A762EDBC">
      <w:start w:val="5"/>
      <w:numFmt w:val="bullet"/>
      <w:lvlText w:val=""/>
      <w:lvlJc w:val="left"/>
      <w:pPr>
        <w:ind w:left="2220" w:hanging="360"/>
      </w:pPr>
      <w:rPr>
        <w:rFonts w:ascii="Symbol" w:eastAsia="Calibr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440663BE"/>
    <w:multiLevelType w:val="hybridMultilevel"/>
    <w:tmpl w:val="E69C9C76"/>
    <w:lvl w:ilvl="0" w:tplc="C46A9B4A">
      <w:start w:val="5"/>
      <w:numFmt w:val="bullet"/>
      <w:lvlText w:val=""/>
      <w:lvlJc w:val="left"/>
      <w:pPr>
        <w:ind w:left="186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68AC6690"/>
    <w:multiLevelType w:val="hybridMultilevel"/>
    <w:tmpl w:val="CB58A77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9CF6C72"/>
    <w:multiLevelType w:val="hybridMultilevel"/>
    <w:tmpl w:val="EBBABE40"/>
    <w:lvl w:ilvl="0" w:tplc="132E33B4">
      <w:start w:val="2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F426D07"/>
    <w:multiLevelType w:val="hybridMultilevel"/>
    <w:tmpl w:val="99B8BF66"/>
    <w:lvl w:ilvl="0" w:tplc="94AC03AA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9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0MAJSRhbmFobGBko6SsGpxcWZ+XkgBSa1AG6I8IYsAAAA"/>
  </w:docVars>
  <w:rsids>
    <w:rsidRoot w:val="00E669D0"/>
    <w:rsid w:val="00012025"/>
    <w:rsid w:val="00037E2F"/>
    <w:rsid w:val="00062970"/>
    <w:rsid w:val="00063F47"/>
    <w:rsid w:val="00070120"/>
    <w:rsid w:val="00080379"/>
    <w:rsid w:val="00086117"/>
    <w:rsid w:val="000D3200"/>
    <w:rsid w:val="0012083E"/>
    <w:rsid w:val="00120A53"/>
    <w:rsid w:val="00196E9F"/>
    <w:rsid w:val="001F4096"/>
    <w:rsid w:val="002228A3"/>
    <w:rsid w:val="00226C94"/>
    <w:rsid w:val="00240486"/>
    <w:rsid w:val="00242352"/>
    <w:rsid w:val="00282572"/>
    <w:rsid w:val="002916A2"/>
    <w:rsid w:val="002C7324"/>
    <w:rsid w:val="00311623"/>
    <w:rsid w:val="00311DC8"/>
    <w:rsid w:val="00341BA8"/>
    <w:rsid w:val="003531B9"/>
    <w:rsid w:val="00372685"/>
    <w:rsid w:val="003A0913"/>
    <w:rsid w:val="003A1912"/>
    <w:rsid w:val="003E2051"/>
    <w:rsid w:val="003E3658"/>
    <w:rsid w:val="003E476D"/>
    <w:rsid w:val="00411172"/>
    <w:rsid w:val="00421646"/>
    <w:rsid w:val="004537A3"/>
    <w:rsid w:val="00476A82"/>
    <w:rsid w:val="004F1F20"/>
    <w:rsid w:val="004F3D9F"/>
    <w:rsid w:val="005307BD"/>
    <w:rsid w:val="005339BA"/>
    <w:rsid w:val="005574FB"/>
    <w:rsid w:val="005B0E2C"/>
    <w:rsid w:val="005B360A"/>
    <w:rsid w:val="005B6AD7"/>
    <w:rsid w:val="00617C7E"/>
    <w:rsid w:val="006441E2"/>
    <w:rsid w:val="00683CF7"/>
    <w:rsid w:val="006A7FB4"/>
    <w:rsid w:val="006C5F56"/>
    <w:rsid w:val="006F443E"/>
    <w:rsid w:val="00782660"/>
    <w:rsid w:val="007E1DD2"/>
    <w:rsid w:val="00810E1D"/>
    <w:rsid w:val="008226C8"/>
    <w:rsid w:val="008246AB"/>
    <w:rsid w:val="0083099F"/>
    <w:rsid w:val="008310EC"/>
    <w:rsid w:val="00831346"/>
    <w:rsid w:val="00841740"/>
    <w:rsid w:val="008444C2"/>
    <w:rsid w:val="008B6815"/>
    <w:rsid w:val="008C1C6D"/>
    <w:rsid w:val="00915A4E"/>
    <w:rsid w:val="00944C71"/>
    <w:rsid w:val="009470A4"/>
    <w:rsid w:val="00956550"/>
    <w:rsid w:val="009719E3"/>
    <w:rsid w:val="00A10B18"/>
    <w:rsid w:val="00A21690"/>
    <w:rsid w:val="00A41686"/>
    <w:rsid w:val="00A5736B"/>
    <w:rsid w:val="00A85A65"/>
    <w:rsid w:val="00A926A8"/>
    <w:rsid w:val="00AC7F75"/>
    <w:rsid w:val="00AD5875"/>
    <w:rsid w:val="00AD732E"/>
    <w:rsid w:val="00B03CE9"/>
    <w:rsid w:val="00B06913"/>
    <w:rsid w:val="00B67173"/>
    <w:rsid w:val="00B7109B"/>
    <w:rsid w:val="00B721E1"/>
    <w:rsid w:val="00B83CCB"/>
    <w:rsid w:val="00B915E0"/>
    <w:rsid w:val="00BE7CEF"/>
    <w:rsid w:val="00C12059"/>
    <w:rsid w:val="00C16776"/>
    <w:rsid w:val="00C304BA"/>
    <w:rsid w:val="00C34199"/>
    <w:rsid w:val="00C4070C"/>
    <w:rsid w:val="00C47208"/>
    <w:rsid w:val="00C5161D"/>
    <w:rsid w:val="00C84626"/>
    <w:rsid w:val="00C92527"/>
    <w:rsid w:val="00CD3F9F"/>
    <w:rsid w:val="00D11641"/>
    <w:rsid w:val="00D26900"/>
    <w:rsid w:val="00D35E8F"/>
    <w:rsid w:val="00D54DDC"/>
    <w:rsid w:val="00D5713F"/>
    <w:rsid w:val="00D6138B"/>
    <w:rsid w:val="00D63361"/>
    <w:rsid w:val="00E00816"/>
    <w:rsid w:val="00E02E56"/>
    <w:rsid w:val="00E26A0B"/>
    <w:rsid w:val="00E27140"/>
    <w:rsid w:val="00E33664"/>
    <w:rsid w:val="00E4308E"/>
    <w:rsid w:val="00E436AC"/>
    <w:rsid w:val="00E61BD8"/>
    <w:rsid w:val="00E669D0"/>
    <w:rsid w:val="00EA14B8"/>
    <w:rsid w:val="00EB5710"/>
    <w:rsid w:val="00EC0333"/>
    <w:rsid w:val="00EC1412"/>
    <w:rsid w:val="00EC52B9"/>
    <w:rsid w:val="00F07097"/>
    <w:rsid w:val="00F4187A"/>
    <w:rsid w:val="00FC68F7"/>
    <w:rsid w:val="00FC7962"/>
    <w:rsid w:val="00FD31B1"/>
    <w:rsid w:val="00FE0746"/>
    <w:rsid w:val="104C18BF"/>
    <w:rsid w:val="4EA0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65F467"/>
  <w15:docId w15:val="{D6D9A1F8-0E04-40B4-8869-DAFD3282A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540" w:hanging="540"/>
    </w:pPr>
    <w:rPr>
      <w:rFonts w:ascii="Arial" w:hAnsi="Arial"/>
      <w:sz w:val="22"/>
      <w:lang w:val="en-GB"/>
    </w:r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pos="-3510"/>
      </w:tabs>
      <w:jc w:val="both"/>
    </w:pPr>
    <w:rPr>
      <w:rFonts w:ascii="Arial" w:hAnsi="Arial" w:cs="Arial"/>
      <w:color w:val="000000"/>
      <w:sz w:val="20"/>
    </w:rPr>
  </w:style>
  <w:style w:type="paragraph" w:styleId="BodyText2">
    <w:name w:val="Body Text 2"/>
    <w:basedOn w:val="Normal"/>
    <w:semiHidden/>
    <w:rPr>
      <w:rFonts w:ascii="Arial" w:hAnsi="Arial"/>
      <w:b/>
      <w:sz w:val="20"/>
      <w:lang w:val="en-GB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669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9D0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EB57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660"/>
    <w:pPr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character" w:customStyle="1" w:styleId="LOCNtextCharCharCharChar">
    <w:name w:val="LOCN text Char Char Char Char"/>
    <w:link w:val="LOCNtextCharCharChar"/>
    <w:locked/>
    <w:rsid w:val="00086117"/>
    <w:rPr>
      <w:rFonts w:ascii="Arial" w:hAnsi="Arial" w:cs="Arial"/>
      <w:sz w:val="22"/>
    </w:rPr>
  </w:style>
  <w:style w:type="paragraph" w:customStyle="1" w:styleId="LOCNtextCharCharChar">
    <w:name w:val="LOCN text Char Char Char"/>
    <w:basedOn w:val="Normal"/>
    <w:link w:val="LOCNtextCharCharCharChar"/>
    <w:rsid w:val="00086117"/>
    <w:pPr>
      <w:spacing w:after="120"/>
      <w:jc w:val="both"/>
    </w:pPr>
    <w:rPr>
      <w:rFonts w:ascii="Arial" w:hAnsi="Arial" w:cs="Arial"/>
      <w:sz w:val="22"/>
      <w:szCs w:val="20"/>
      <w:lang w:val="en-GB" w:eastAsia="en-GB"/>
    </w:rPr>
  </w:style>
  <w:style w:type="character" w:customStyle="1" w:styleId="HeaderChar">
    <w:name w:val="Header Char"/>
    <w:basedOn w:val="DefaultParagraphFont"/>
    <w:link w:val="Header"/>
    <w:semiHidden/>
    <w:rsid w:val="008C1C6D"/>
    <w:rPr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926A8"/>
    <w:rPr>
      <w:sz w:val="24"/>
      <w:szCs w:val="24"/>
      <w:lang w:val="en-US" w:eastAsia="en-US"/>
    </w:rPr>
  </w:style>
  <w:style w:type="paragraph" w:customStyle="1" w:styleId="UnitText">
    <w:name w:val="Unit Text"/>
    <w:basedOn w:val="Normal"/>
    <w:link w:val="UnitTextChar"/>
    <w:qFormat/>
    <w:rsid w:val="00311623"/>
    <w:rPr>
      <w:rFonts w:asciiTheme="minorHAnsi" w:hAnsiTheme="minorHAnsi" w:cs="Arial"/>
      <w:bCs/>
      <w:color w:val="4F2683"/>
      <w:lang w:val="en-GB"/>
    </w:rPr>
  </w:style>
  <w:style w:type="character" w:customStyle="1" w:styleId="UnitTextChar">
    <w:name w:val="Unit Text Char"/>
    <w:basedOn w:val="DefaultParagraphFont"/>
    <w:link w:val="UnitText"/>
    <w:rsid w:val="00311623"/>
    <w:rPr>
      <w:rFonts w:asciiTheme="minorHAnsi" w:hAnsiTheme="minorHAnsi" w:cs="Arial"/>
      <w:bCs/>
      <w:color w:val="4F2683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EC03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1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93E94452FA747488BFE9F2B911D5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FA8DC-B806-44E9-914E-EB2D1CAE7F80}"/>
      </w:docPartPr>
      <w:docPartBody>
        <w:p w:rsidR="00BB4DE8" w:rsidRDefault="002663D0" w:rsidP="002663D0">
          <w:pPr>
            <w:pStyle w:val="D93E94452FA747488BFE9F2B911D589B"/>
          </w:pPr>
          <w:r w:rsidRPr="005F40DE">
            <w:rPr>
              <w:rStyle w:val="PlaceholderText"/>
            </w:rPr>
            <w:t>Choose an item.</w:t>
          </w:r>
        </w:p>
      </w:docPartBody>
    </w:docPart>
    <w:docPart>
      <w:docPartPr>
        <w:name w:val="A6A65ED518B6452CB6756B19C78E9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4FB0A-CB05-4040-9297-4E037FDD008B}"/>
      </w:docPartPr>
      <w:docPartBody>
        <w:p w:rsidR="00BB4DE8" w:rsidRDefault="002663D0" w:rsidP="002663D0">
          <w:pPr>
            <w:pStyle w:val="A6A65ED518B6452CB6756B19C78E93AE"/>
          </w:pPr>
          <w:r w:rsidRPr="005F40DE">
            <w:rPr>
              <w:rStyle w:val="PlaceholderText"/>
            </w:rPr>
            <w:t>Choose an item.</w:t>
          </w:r>
        </w:p>
      </w:docPartBody>
    </w:docPart>
    <w:docPart>
      <w:docPartPr>
        <w:name w:val="A2E94FEDF29F4BCC9151DEBC22499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8682E-CDA0-421B-9DDA-C0EB92CE375F}"/>
      </w:docPartPr>
      <w:docPartBody>
        <w:p w:rsidR="00BB4DE8" w:rsidRDefault="002663D0" w:rsidP="002663D0">
          <w:pPr>
            <w:pStyle w:val="A2E94FEDF29F4BCC9151DEBC224994B6"/>
          </w:pPr>
          <w:r w:rsidRPr="005F40DE">
            <w:rPr>
              <w:rStyle w:val="PlaceholderText"/>
            </w:rPr>
            <w:t>Choose an item.</w:t>
          </w:r>
        </w:p>
      </w:docPartBody>
    </w:docPart>
    <w:docPart>
      <w:docPartPr>
        <w:name w:val="F2F15D334BE7402EA2FDFF4D2967D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EAF21-227D-45AA-9119-789D58A3E65E}"/>
      </w:docPartPr>
      <w:docPartBody>
        <w:p w:rsidR="00BB4DE8" w:rsidRDefault="002663D0" w:rsidP="002663D0">
          <w:pPr>
            <w:pStyle w:val="F2F15D334BE7402EA2FDFF4D2967D75D"/>
          </w:pPr>
          <w:r w:rsidRPr="005F40DE">
            <w:rPr>
              <w:rStyle w:val="PlaceholderText"/>
            </w:rPr>
            <w:t>Choose an item.</w:t>
          </w:r>
        </w:p>
      </w:docPartBody>
    </w:docPart>
    <w:docPart>
      <w:docPartPr>
        <w:name w:val="5EAFA458A87340E99E6277CAB5461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1CD51-C2D3-4311-AB03-72399CAB4011}"/>
      </w:docPartPr>
      <w:docPartBody>
        <w:p w:rsidR="00BB4DE8" w:rsidRDefault="002663D0" w:rsidP="002663D0">
          <w:pPr>
            <w:pStyle w:val="5EAFA458A87340E99E6277CAB54611B7"/>
          </w:pPr>
          <w:r w:rsidRPr="005F40DE">
            <w:rPr>
              <w:rStyle w:val="PlaceholderText"/>
            </w:rPr>
            <w:t>Choose an item.</w:t>
          </w:r>
        </w:p>
      </w:docPartBody>
    </w:docPart>
    <w:docPart>
      <w:docPartPr>
        <w:name w:val="ADA2588440B94FC093276461A0665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67614-38F6-47CF-B13E-7B2488145AAC}"/>
      </w:docPartPr>
      <w:docPartBody>
        <w:p w:rsidR="00BB4DE8" w:rsidRDefault="002663D0" w:rsidP="002663D0">
          <w:pPr>
            <w:pStyle w:val="ADA2588440B94FC093276461A0665ABB"/>
          </w:pPr>
          <w:r w:rsidRPr="005F40D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3D0"/>
    <w:rsid w:val="00237C6A"/>
    <w:rsid w:val="002663D0"/>
    <w:rsid w:val="004E3A99"/>
    <w:rsid w:val="00BB4DE8"/>
    <w:rsid w:val="00E1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63D0"/>
    <w:rPr>
      <w:color w:val="808080"/>
    </w:rPr>
  </w:style>
  <w:style w:type="paragraph" w:customStyle="1" w:styleId="D93E94452FA747488BFE9F2B911D589B">
    <w:name w:val="D93E94452FA747488BFE9F2B911D589B"/>
    <w:rsid w:val="002663D0"/>
  </w:style>
  <w:style w:type="paragraph" w:customStyle="1" w:styleId="A6A65ED518B6452CB6756B19C78E93AE">
    <w:name w:val="A6A65ED518B6452CB6756B19C78E93AE"/>
    <w:rsid w:val="002663D0"/>
  </w:style>
  <w:style w:type="paragraph" w:customStyle="1" w:styleId="A2E94FEDF29F4BCC9151DEBC224994B6">
    <w:name w:val="A2E94FEDF29F4BCC9151DEBC224994B6"/>
    <w:rsid w:val="002663D0"/>
  </w:style>
  <w:style w:type="paragraph" w:customStyle="1" w:styleId="F2F15D334BE7402EA2FDFF4D2967D75D">
    <w:name w:val="F2F15D334BE7402EA2FDFF4D2967D75D"/>
    <w:rsid w:val="002663D0"/>
  </w:style>
  <w:style w:type="paragraph" w:customStyle="1" w:styleId="5EAFA458A87340E99E6277CAB54611B7">
    <w:name w:val="5EAFA458A87340E99E6277CAB54611B7"/>
    <w:rsid w:val="002663D0"/>
  </w:style>
  <w:style w:type="paragraph" w:customStyle="1" w:styleId="ADA2588440B94FC093276461A0665ABB">
    <w:name w:val="ADA2588440B94FC093276461A0665ABB"/>
    <w:rsid w:val="002663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57593D991014B9820669DBF53AC40" ma:contentTypeVersion="10" ma:contentTypeDescription="Create a new document." ma:contentTypeScope="" ma:versionID="1ae52f6ee3807dc890a33dd4dbee12ef">
  <xsd:schema xmlns:xsd="http://www.w3.org/2001/XMLSchema" xmlns:xs="http://www.w3.org/2001/XMLSchema" xmlns:p="http://schemas.microsoft.com/office/2006/metadata/properties" xmlns:ns2="914897c2-8dac-48bf-82bb-759c6ebe5941" xmlns:ns3="9d660b62-755d-420e-b288-133eb56cf411" targetNamespace="http://schemas.microsoft.com/office/2006/metadata/properties" ma:root="true" ma:fieldsID="2de345f151ae4e25692a1df00236b292" ns2:_="" ns3:_="">
    <xsd:import namespace="914897c2-8dac-48bf-82bb-759c6ebe5941"/>
    <xsd:import namespace="9d660b62-755d-420e-b288-133eb56cf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897c2-8dac-48bf-82bb-759c6ebe5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8079B-AFE8-42A9-92DD-35E129F9C4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C959D4-DA09-4571-A5E4-3596EFAC2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897c2-8dac-48bf-82bb-759c6ebe5941"/>
    <ds:schemaRef ds:uri="9d660b62-755d-420e-b288-133eb56cf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B6358B-7334-4A4B-A801-4A06BB5DD5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671D29-BFC4-4AE2-8A3C-FE26BCA80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N WALES</vt:lpstr>
    </vt:vector>
  </TitlesOfParts>
  <Company>OCN Wales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N WALES</dc:title>
  <dc:subject/>
  <dc:creator>alan</dc:creator>
  <cp:keywords/>
  <cp:lastModifiedBy>Thomas Gale</cp:lastModifiedBy>
  <cp:revision>2</cp:revision>
  <cp:lastPrinted>2019-04-10T20:29:00Z</cp:lastPrinted>
  <dcterms:created xsi:type="dcterms:W3CDTF">2019-08-14T08:39:00Z</dcterms:created>
  <dcterms:modified xsi:type="dcterms:W3CDTF">2019-08-14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57593D991014B9820669DBF53AC40</vt:lpwstr>
  </property>
</Properties>
</file>